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12616"/>
        </w:tabs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SA WG2 Meeting #S2-158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</w:rPr>
        <w:t>List of Documents</w:t>
      </w:r>
    </w:p>
    <w:p>
      <w:pPr>
        <w:pBdr>
          <w:bottom w:val="single" w:color="auto" w:sz="4" w:space="1"/>
        </w:pBdr>
        <w:tabs>
          <w:tab w:val="right" w:pos="9638"/>
        </w:tabs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21 - 25 August, 2023, Goteborg, Sweden</w:t>
      </w:r>
    </w:p>
    <w:p>
      <w:pPr>
        <w:pBdr>
          <w:bottom w:val="single" w:color="auto" w:sz="4" w:space="1"/>
        </w:pBdr>
        <w:tabs>
          <w:tab w:val="right" w:pos="9638"/>
        </w:tabs>
        <w:rPr>
          <w:rFonts w:cs="Arial"/>
          <w:b/>
          <w:bCs/>
          <w:sz w:val="24"/>
        </w:rPr>
      </w:pPr>
      <w:bookmarkStart w:id="0" w:name="DocumentFor"/>
      <w:bookmarkEnd w:id="0"/>
      <w:bookmarkStart w:id="1" w:name="Title"/>
      <w:bookmarkEnd w:id="1"/>
    </w:p>
    <w:tbl>
      <w:tblPr>
        <w:tblStyle w:val="26"/>
        <w:tblW w:w="1593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67"/>
        <w:gridCol w:w="1020"/>
        <w:gridCol w:w="907"/>
        <w:gridCol w:w="907"/>
        <w:gridCol w:w="2835"/>
        <w:gridCol w:w="1417"/>
        <w:gridCol w:w="567"/>
        <w:gridCol w:w="1701"/>
        <w:gridCol w:w="4592"/>
        <w:gridCol w:w="14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Header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AI 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TD# 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Type 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Doc For 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Subject 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Source 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Rel 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Work Item 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Comments 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Result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 (Extended Reality) and media services (XRM)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ario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ocs:=115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81DAF5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4&amp;5-Non Homogeneou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2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9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" w:name="S2-230934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4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34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PDU Set QoS handling: Race conditions at mobility from supporting to non-supporting gNB.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3" w:name="S2-230934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4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34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907 (Rel-18, 'F'): PDU Set QoS handling: Race conditions at mobility from supporting to non-supporting gNB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" w:name="S2-230858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8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38 (Rel-18, 'F'): Resolve ENs for non-homogenous PDU Set based handling and correct the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934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5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5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25 (Rel-18, 'F'): TS23.501 EN on PDU Set HO resolu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 xml:space="preserve"> Merge into9342?</w:t>
            </w:r>
          </w:p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" w:name="S2-230860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0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60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46 (Rel-18, 'F'): Corrections for non-homogenous support of PDU set based handling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 xml:space="preserve">  Merge into9342?</w:t>
            </w:r>
          </w:p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" w:name="S2-230938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8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38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919 (Rel-18, 'F'): Resolve Editor s Note in Non-homogeneous support of NG-RAN for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 xml:space="preserve"> Merge into9342?</w:t>
            </w:r>
          </w:p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" w:name="S2-230885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85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85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93 (Rel-18, 'F'): Resolve the EN on the Non-homogenous support of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OPP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" w:name="S2-230891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1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1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08 (Rel-18, 'C'): Remove the EN on the Non-homogenous support of PDU Set based handling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eck Affected Clauses!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85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" w:name="S2-230924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4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4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82 (Rel-18, 'F'): Remove the ENs of Mixed PDUs Handling within One QoS Flow_Alternative 2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85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" w:name="S2-230898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8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8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20 (Rel-18, 'F'): Handover considering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20"/>
                <w:szCs w:val="20"/>
                <w:lang w:val="en-US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,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1" w:name="S2-230901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01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KI#4KI#5_Discussion on PDU set handling at target NG-RAN for non-homogeneous cas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2" w:name="S2-230901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1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23 (Rel-18, 'F'): Non-homogeneous support of PDU set handling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,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3" w:name="S2-230924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4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4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83 (Rel-18, 'F'): Clarification about the End Marker and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,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4" w:name="S2-230924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4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4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81 (Rel-18, 'F'): Remove the ENs of Mixed PDUs Handling within One QoS Flow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,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5" w:name="S2-230902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2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2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28 (Rel-18, 'F'): Differentiated Charging for data wi/wo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,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6" w:name="S2-230858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8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37 (Rel-18, 'F'): Update for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,</w:t>
            </w:r>
            <w:bookmarkStart w:id="115" w:name="_GoBack"/>
            <w:bookmarkEnd w:id="115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7" w:name="S2-230925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5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5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84 (Rel-18, 'F'): Corrections of PDU Set Handling in 23.501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20"/>
                <w:szCs w:val="20"/>
                <w:lang w:val="en-US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 xml:space="preserve">Merge into9342?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18" w:name="S2-2308991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991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991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1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376 (Rel-18, 'F'): Handover procedure considering PDU set capability of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 paper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9" w:name="S2-230860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0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60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299 (Rel-18, 'B'): Non-homogenous support of PDU set based handling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0" w:name="S2-230891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1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1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60 (Rel-18, 'C'): Non-homogenous support of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21" w:name="S2-2308987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987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987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2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374 (Rel-18, 'F'): PDU Session establishment considering PDU set activa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22" w:name="S2-2308988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988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988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2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375 (Rel-18, 'F'): PDU Session modification considering PDU set activation.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3" w:name="S2-230901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1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80 (Rel-18, 'F'): Non-homogeneous support of PDU set handling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4" w:name="S2-230918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8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18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07 (Rel-18, 'F'): Procedure updates for non-homogenous support of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5" w:name="S2-230924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4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24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20 (Rel-18, 'F'): Update of HO Procedures to Support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6" w:name="S2-230929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9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9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35 (Rel-18, 'F'): Non-homogenous support of PDU set based handling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7" w:name="S2-230934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4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34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40 (Rel-18, 'F'): Correction of PDU Set QoS handling: Race condition at mobility from supporting to non-supporting gNB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8" w:name="S2-230937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7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37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43 (Rel-18, 'F'): Clarification on NG-RAN support for PDU Set Handling (non-handover case)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29" w:name="S2-230937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7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37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2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44 (Rel-18, 'F'): Non-homogeneous support of NG-RAN for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991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30" w:name="S2-230937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7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37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45 (Rel-18, 'F'): Clarification on Handover of a PDU Session between 3GPP and untrusted non-3GPP acces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Goog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4&amp;5-UL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8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31" w:name="S2-2309186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9186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9186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3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1 CR4869 (Rel-18, 'F'): Update on support of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32" w:name="S2-2308599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599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599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3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1 CR4744 (Rel-18, 'B'): PDU Set based QoS Handling for uplink transmiss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Merged into 918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33" w:name="S2-2308919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919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919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3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1 CR4810 (Rel-18, 'C'): Remove the EN on UL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Merged into 918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34" w:name="S2-2309014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9014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9014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3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1 CR4824 (Rel-18, 'F'): UL PDU se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Merged into 918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35" w:name="S2-2308645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645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645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3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1 CR4753 (Rel-18, 'F'): Clarify the use of PDU Set QoS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MediaTek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Merged into 918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36" w:name="S2-2308600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600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  <w:highlight w:val="none"/>
              </w:rPr>
              <w:t>S2-2308600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3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297 (Rel-18, 'B'): PDU Set based QoS Handling for uplink direc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highlight w:val="none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KI#</w:t>
            </w:r>
            <w:r>
              <w:rPr>
                <w:rFonts w:hint="eastAsia" w:eastAsia="宋体"/>
                <w:sz w:val="16"/>
                <w:szCs w:val="16"/>
                <w:highlight w:val="none"/>
                <w:lang w:val="en-US" w:eastAsia="zh-CN"/>
              </w:rPr>
              <w:t>4&amp;5-General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highlight w:val="none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Docs:=</w:t>
            </w:r>
            <w:r>
              <w:rPr>
                <w:rFonts w:hint="eastAsia" w:eastAsia="宋体"/>
                <w:sz w:val="16"/>
                <w:szCs w:val="16"/>
                <w:highlight w:val="none"/>
                <w:lang w:val="en-US" w:eastAsia="zh-CN"/>
              </w:rPr>
              <w:t>13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  <w:highlight w:val="none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37" w:name="S2-230831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31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31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Informat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S from RAN WG2: LS response to N6 PDU Set Identifica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AN WG2 (R2-2306572)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NR_XR_enh-Core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uggest to be NOTED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38" w:name="S2-2309080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9080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9080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3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1 CR4844 (Rel-18, 'F'): Corrections on Protocol Descrip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NTT DOCOM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39" w:name="S2-230855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5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5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3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26 (Rel-18, 'F'): TS23.501 Definition of Protocol Descrip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9080？</w:t>
            </w:r>
          </w:p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0" w:name="S2-230892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2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2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11 (Rel-18, 'F'): Discontinuous or out of sequence or missing PDU Set Informa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9080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1" w:name="S2-230841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41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41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00 (Rel-18, 'F'): Add support for UPF selection criteria in context of XRM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2" w:name="S2-230860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0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60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47 (Rel-18, 'F'): Clarification for GBR and non-GBR support of PDU set QoS parameter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3" w:name="S2-230904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4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4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35 (Rel-18, 'F'): Considerationon PDU Set handling during handover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44" w:name="S2-2308859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859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859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4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1 CR4794 (Rel-18, 'F'): PDU Set based QoS Handling requested by U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OPP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5" w:name="S2-230881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81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81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35 (Rel-18, 'F'): Correction of PDU Set QoS parameters and Protocol Descrip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KDDI, Futurewe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6" w:name="S2-230858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8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294 (Rel-18, 'F'): Update for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813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47" w:name="S2-2308860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860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860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4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349 (Rel-18, 'F'): PDU Set based QoS Handling requested by U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OPP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20"/>
                <w:szCs w:val="20"/>
                <w:highlight w:val="none"/>
                <w:lang w:val="en-US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8" w:name="S2-230920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0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0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40 (Rel-18, 'C'): Missing XRM parameters in various section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  <w:p>
            <w:pP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 xml:space="preserve">Only keep KI #4 related </w:t>
            </w:r>
          </w:p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( removing the Impact for  KI#1， KI#8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49" w:name="S2-230858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8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4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02 (Rel-18, 'F'): Update for PDU Set Based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9200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0" w:name="S2-230924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4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4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43 (Rel-18, 'F'): Corrections of XR services in 23.503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9200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3-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2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6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1" w:name="S2-230854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4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4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23 (Rel-18, 'F'): PCC support for ECN marking for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Oracle, 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2" w:name="S2-230887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87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87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96 (Rel-18, 'F'): Notification to AF on status change of ECN marking for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le, Meta USA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eck Affected Clauses!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24"/>
                <w:lang w:val="en-US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 854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3" w:name="S2-230901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1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26 (Rel-18, 'F'): Support of ECN marking for L4S in NG-RA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20"/>
                <w:szCs w:val="20"/>
                <w:lang w:val="en-US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 854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4" w:name="S2-230891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1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1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643R1 (Rel-18, 'F'): Packet filter for the L4S traffic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07032 from S2#157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5" w:name="S2-230927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Docs\\S2-230927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27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89 (Rel-18, 'F'): Misbehaving networking with explicit L4S requested from AF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Meta USA, App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6" w:name="S2-230860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0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60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45 (Rel-18, 'F'): Method to guarantee the L4S handling in U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273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7" w:name="S2-230935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5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35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iscussion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Discussion on UE indication of L4S capability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arter Communications, Inc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8" w:name="S2-230875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75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75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671R1 (Rel-18, 'F'): UE explicit indication of L4S Feedback Capabiliti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arter Communications, Inc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07286 from S2#157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59" w:name="S2-230864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4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64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5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52 (Rel-18, 'F'): ECN marking for when L4S is no longer supported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MediaTek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0" w:name="S2-230901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1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25 (Rel-18, 'F'): ECN marking for L4S indicator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1" w:name="S2-230901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1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27 (Rel-18, 'F'): SMF provisioning of available UPF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62" w:name="S2-2308555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555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555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6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284 (Rel-18, 'F'): Support of ECN Marking Indication for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63" w:name="S2-2308416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416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416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6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257 (Rel-18, 'F'): Signaling procedures to support ECN marking for L4S.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highlight w:val="none"/>
                <w:lang w:val="en-US" w:eastAsia="zh-CN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20"/>
                <w:szCs w:val="20"/>
                <w:highlight w:val="none"/>
                <w:lang w:val="en-US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4" w:name="S2-230901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01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81 (Rel-18, 'F'): SMF provisioning of available UPF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5" w:name="S2-230903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3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3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84 (Rel-18, 'F'): Procedures for 5GS conges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6" w:name="S2-230886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86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86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50 (Rel-18, 'F'): AF request for ECN Mark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le, Meta USA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eck Affected Clauses!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7" w:name="S2-230929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9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29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30 (Rel-18, 'F'): Procedures of ECN marking for L4S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8" w:name="S2-230860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0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60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298 (Rel-18, 'B'): Support of ECN marking for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69" w:name="S2-230864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4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64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6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04 (Rel-18, 'F'): Clarify procedures to support ECN marking for L4S.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MediaTek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0" w:name="S2-230875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75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75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233R1 (Rel-18, 'F'): UE explicit indication of L4S Feedback Capabiliti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arter Communications, Inc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07296 from S2#157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1" w:name="S2-230929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9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29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31 (Rel-18, 'F'): L4S marking during handover proced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2" w:name="S2-230903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3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3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85 (Rel-18, 'F'): Procedures for UPF relocation considering conges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Merge into 8555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3" w:name="S2-230841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41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41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048R1 (Rel-18, 'F'): Notification of ECN marking for L4S support flow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Ericss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vision of (APPROVED) S2-2306606 from S2#156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4" w:name="S2-230858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58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03 (Rel-18, 'F'): Correction on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417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5" w:name="S2-230860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0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60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05 (Rel-18, 'B'): Indication of unsupported ECN marking for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hina Mobi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417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6" w:name="S2-230918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8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18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38 (Rel-18, 'F'): Update on support of ECN marking for L4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417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3-QoS monitoring and informa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8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7" w:name="S2-230858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8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36 (Rel-18, 'F'): Update for QoS monitoring and network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s</w:t>
            </w: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8" w:name="S2-230891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1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1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06 (Rel-18, 'F'): Clarification on QoS Monitoring related description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G Electronics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58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90" w:hRule="atLeast"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79" w:name="S2-230934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34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34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7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906 (Rel-18, 'F'): Correction on Network Exposure of 5GS informat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Qualcomm Incorporated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58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0" w:name="S2-230918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8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18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68 (Rel-18, 'F'): Corrections on 5GS informa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58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1" w:name="S2-230858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58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293 (Rel-18, 'F'): Update for QoS monitoring and network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82" w:name="S2-2308644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644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644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8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3 CR1107 (Rel-18, 'F'): Congestion information exposure to AF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MediaTek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83" w:name="S2-2308582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582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582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8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3 CR1101 (Rel-18, 'F'): Update for QoS monitoring and network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Merge into8644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84" w:name="S2-2308857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857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857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8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3 CR1124 (Rel-18, 'F'): Alignment of 5GS information expos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OPP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highlight w:val="none"/>
                <w:lang w:val="en-US" w:eastAsia="zh-CN"/>
              </w:rPr>
              <w:t>Merge into8644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3-General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2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5" w:name="S2-230892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2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2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12 (Rel-18, 'F'): Corrections for traffic characteristics parameters in Alternative QoS Profil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6" w:name="S2-2309272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72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272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45 (Rel-18, 'F'): Support of extra traffic characteristics for alternative QoS profil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TRS_URLLC, 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eastAsia="宋体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6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6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7" w:name="S2-230891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1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1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07 (Rel-18, 'F'): RT latency control and RT delay exposure for XR data flow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8" w:name="S2-230918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8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18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70 (Rel-18, 'F'): Update on support of coordinated UL and DL transmiss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891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89" w:name="S2-230908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8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08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8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47 (Rel-18, 'F'): Update for control based on round-trip latency requir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891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0" w:name="S2-230918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8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18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39 (Rel-18, 'F'): Update on support of coordinated UL and DL transmission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1" w:name="S2-230891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1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1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25 (Rel-18, 'F'): RT latency control and RT delay exposure for XR data flow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18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2" w:name="S2-230908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8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08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34 (Rel-18, 'F'): Update for control based on round-trip latency requir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18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eastAsia="宋体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8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15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3" w:name="S2-2309274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74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74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90 (Rel-18, 'F'): Clarifications on N6 Jitter information to RAN for configuring CDRX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4" w:name="S2-230858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8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39 (Rel-18, 'F'): Update for UE power saving manag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27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5" w:name="S2-230864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64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64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754 (Rel-18, 'F'): Clarify power saving hand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MediaTek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27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6" w:name="S2-2308918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18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18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09 (Rel-18, 'F'): Correct the ideal Data Burst start tim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ATT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27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7" w:name="S2-2308946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46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46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14 (Rel-18, 'F'): Clarification on the N6 jitter range, TSCAI and End of data bur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27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8" w:name="S2-230921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1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1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73 (Rel-18, 'F'): Correcting the Description of the N6 Traffic Parameter Measurement Repor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InterDigital Inc., NTT DOCOM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27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99" w:name="S2-230922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2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22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9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646R1 (Rel-18, 'F'): Clarification of End of data burst handl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l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vision of (unhandled) S2-2307049 from S2#157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9274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0" w:name="S2-230858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8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58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295 (Rel-18, 'F'): Update for UE power saving manag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1" w:name="S2-230917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7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17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03 (Rel-18, 'B'): Update Procedure for supporting UE power saving manag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858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bookmarkStart w:id="102" w:name="S2-2308944"/>
            <w:r>
              <w:rPr>
                <w:rFonts w:eastAsia="Times New Roman"/>
                <w:sz w:val="16"/>
                <w:szCs w:val="16"/>
                <w:highlight w:val="none"/>
              </w:rPr>
              <w:fldChar w:fldCharType="begin"/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highlight w:val="none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instrText xml:space="preserve">S2-2308944.zip" \t "_blank"</w:instrTex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  <w:highlight w:val="none"/>
              </w:rPr>
              <w:t>S2-2308944</w:t>
            </w:r>
            <w:r>
              <w:rPr>
                <w:rFonts w:eastAsia="Times New Roman"/>
                <w:sz w:val="16"/>
                <w:szCs w:val="16"/>
                <w:highlight w:val="none"/>
              </w:rPr>
              <w:fldChar w:fldCharType="end"/>
            </w:r>
            <w:bookmarkEnd w:id="10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23.502 CR4363 (Rel-18, 'F'): Clarification on the NEF service operation and procedur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  <w:r>
              <w:rPr>
                <w:rFonts w:eastAsia="Times New Roman"/>
                <w:sz w:val="16"/>
                <w:szCs w:val="16"/>
                <w:highlight w:val="none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  <w:highlight w:val="none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  <w:highlight w:val="none"/>
              </w:rPr>
            </w:pP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 xml:space="preserve">Merge </w:t>
            </w: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into8589</w:t>
            </w:r>
            <w:r>
              <w:rPr>
                <w:rFonts w:hint="eastAsia" w:ascii="Times New Roman" w:hAnsi="Times New Roman" w:eastAsia="宋体"/>
                <w:sz w:val="24"/>
                <w:highlight w:val="none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3" w:name="S2-230859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9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59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04 (Rel-18, 'F'): Update for UE power saving manag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Vi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4" w:name="S2-2308981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81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8981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30 (Rel-18, 'F'): Add traffic parameter measurement into the QoS flow bind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859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5" w:name="S2-230857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57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57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5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00 (Rel-18, 'F'): Traffic Parameters Measurement generation issue regarding UL and/or DL periodicity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859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6" w:name="S2-2309173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73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173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6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37 (Rel-18, 'B'): Update Procedure for supporting UE power saving managemen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Samsung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859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7" w:name="S2-230894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4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4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7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28 (Rel-18, 'F'): Clarification on the AF Qos request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4"/>
                <w:lang w:val="en-US" w:eastAsia="zh-CN"/>
              </w:rPr>
              <w:t>Merge into859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eastAsia="宋体"/>
                <w:sz w:val="16"/>
                <w:szCs w:val="16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7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1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8" w:name="S2-230894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4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4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8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15 (Rel-18, 'F'): Modification to the Packet delay variation monitoring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ZTE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KI#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1&amp;2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eastAsia" w:ascii="Times New Roman" w:hAnsi="Times New Roman" w:eastAsia="宋体"/>
                <w:sz w:val="24"/>
                <w:lang w:val="en-US" w:eastAsia="zh-CN"/>
              </w:rPr>
            </w:pPr>
            <w:r>
              <w:rPr>
                <w:rFonts w:eastAsia="Times New Roman"/>
                <w:sz w:val="16"/>
                <w:szCs w:val="16"/>
              </w:rPr>
              <w:t>Docs:=</w:t>
            </w:r>
            <w:r>
              <w:rPr>
                <w:rFonts w:hint="eastAsia" w:eastAsia="宋体"/>
                <w:sz w:val="16"/>
                <w:szCs w:val="16"/>
                <w:lang w:val="en-US" w:eastAsia="zh-CN"/>
              </w:rPr>
              <w:t>7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09" w:name="S2-230919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9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19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09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1 CR4871 (Rel-18, 'F'): Clarifications of policy control enhancements for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Huawei, HiSilicon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41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41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258 (Rel-18, 'F'): Signaling procedures to support policy control enhancements for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Ericsson, [China Telecom, Tencent, Samsung, Nokia, Nokia Shanghai Bell]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10" w:name="S2-2309247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247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247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0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21 (Rel-18, 'F'): Alignment update to support multi-modal flow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iaomi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419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11" w:name="S2-2309199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199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2"/>
                <w:rFonts w:eastAsia="Times New Roman"/>
                <w:b/>
                <w:bCs/>
                <w:sz w:val="16"/>
                <w:szCs w:val="16"/>
              </w:rPr>
              <w:t>S2-2309199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1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409 (Rel-18, 'C'): Clarifications on policy control enhancements for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Nokia, Nokia Shanghai Bell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419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12" w:name="S2-230893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93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93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2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2 CR4362 (Rel-18, 'F'): Clarification on service operations for XRM service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G Electronics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0"/>
                <w:szCs w:val="20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 8419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13" w:name="S2-2308420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8420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8420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3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084 (Rel-18, 'F'): Support for delivery of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Ericsson, [China Telecom, Tencent, Samsung, Nokia, Nokia Shanghai Bell]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bookmarkStart w:id="114" w:name="S2-2309015"/>
            <w:r>
              <w:rPr>
                <w:rFonts w:eastAsia="Times New Roman"/>
                <w:sz w:val="16"/>
                <w:szCs w:val="16"/>
              </w:rPr>
              <w:fldChar w:fldCharType="begin"/>
            </w:r>
            <w:r>
              <w:rPr>
                <w:rFonts w:eastAsia="Times New Roman"/>
                <w:sz w:val="16"/>
                <w:szCs w:val="16"/>
              </w:rPr>
              <w:instrText xml:space="preserve">HYPERLINK "</w:instrText>
            </w:r>
            <w:r>
              <w:rPr>
                <w:rFonts w:hint="eastAsia" w:eastAsia="宋体"/>
                <w:sz w:val="16"/>
                <w:szCs w:val="16"/>
                <w:lang w:eastAsia="zh-CN"/>
              </w:rPr>
              <w:instrText xml:space="preserve">Docs\\</w:instrText>
            </w:r>
            <w:r>
              <w:rPr>
                <w:rFonts w:eastAsia="Times New Roman"/>
                <w:sz w:val="16"/>
                <w:szCs w:val="16"/>
              </w:rPr>
              <w:instrText xml:space="preserve">S2-2309015.zip" \t "_blank"</w:instrText>
            </w:r>
            <w:r>
              <w:rPr>
                <w:rFonts w:eastAsia="Times New Roman"/>
                <w:sz w:val="16"/>
                <w:szCs w:val="16"/>
              </w:rPr>
              <w:fldChar w:fldCharType="separate"/>
            </w:r>
            <w:r>
              <w:rPr>
                <w:rStyle w:val="30"/>
                <w:rFonts w:eastAsia="Times New Roman"/>
                <w:b/>
                <w:bCs/>
                <w:sz w:val="16"/>
                <w:szCs w:val="16"/>
              </w:rPr>
              <w:t>S2-2309015</w:t>
            </w:r>
            <w:r>
              <w:rPr>
                <w:rFonts w:eastAsia="Times New Roman"/>
                <w:sz w:val="16"/>
                <w:szCs w:val="16"/>
              </w:rPr>
              <w:fldChar w:fldCharType="end"/>
            </w:r>
            <w:bookmarkEnd w:id="114"/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Approval</w:t>
            </w: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23.503 CR1132 (Rel-18, 'F'): Support for delivery of Multi-modal services</w:t>
            </w: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Lenovo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Rel-18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XRM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hint="default" w:ascii="Times New Roman" w:hAnsi="Times New Roman" w:eastAsia="Times New Roman"/>
                <w:sz w:val="20"/>
                <w:szCs w:val="20"/>
                <w:lang w:val="en-US"/>
              </w:rPr>
            </w:pPr>
            <w:r>
              <w:rPr>
                <w:rFonts w:hint="eastAsia" w:ascii="Times New Roman" w:hAnsi="Times New Roman" w:eastAsia="宋体"/>
                <w:sz w:val="20"/>
                <w:szCs w:val="20"/>
                <w:lang w:val="en-US" w:eastAsia="zh-CN"/>
              </w:rPr>
              <w:t>Merge into8420？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2835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hint="default" w:ascii="Times New Roman" w:hAnsi="Times New Roman" w:eastAsia="宋体"/>
                <w:sz w:val="24"/>
                <w:lang w:val="en-US" w:eastAsia="zh-CN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sz w:val="16"/>
                <w:szCs w:val="16"/>
              </w:rPr>
              <w:t>-</w:t>
            </w:r>
          </w:p>
        </w:tc>
        <w:tc>
          <w:tcPr>
            <w:tcW w:w="459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</w:p>
        </w:tc>
        <w:tc>
          <w:tcPr>
            <w:tcW w:w="141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00FF00"/>
            <w:noWrap w:val="0"/>
            <w:vAlign w:val="top"/>
          </w:tcPr>
          <w:p>
            <w:pPr>
              <w:rPr>
                <w:rFonts w:ascii="Times New Roman" w:hAnsi="Times New Roman" w:eastAsia="Times New Roman"/>
                <w:sz w:val="24"/>
              </w:rPr>
            </w:pPr>
            <w:r>
              <w:rPr>
                <w:rFonts w:eastAsia="Times New Roman"/>
                <w:b/>
                <w:bCs/>
                <w:color w:val="339966"/>
                <w:sz w:val="16"/>
                <w:szCs w:val="16"/>
              </w:rPr>
              <w:t xml:space="preserve">- </w:t>
            </w:r>
          </w:p>
        </w:tc>
      </w:tr>
    </w:tbl>
    <w:p>
      <w:pPr>
        <w:keepNext/>
        <w:rPr>
          <w:rFonts w:eastAsia="Times New Roman" w:cs="Arial"/>
          <w:sz w:val="20"/>
          <w:szCs w:val="20"/>
          <w:lang w:val="en-US"/>
        </w:rPr>
      </w:pPr>
      <w:r>
        <w:rPr>
          <w:rFonts w:eastAsia="Times New Roman" w:cs="Arial"/>
          <w:sz w:val="20"/>
          <w:szCs w:val="20"/>
          <w:lang w:val="en-US"/>
        </w:rPr>
        <w:fldChar w:fldCharType="begin"/>
      </w:r>
      <w:r>
        <w:rPr>
          <w:rFonts w:eastAsia="Times New Roman" w:cs="Arial"/>
          <w:sz w:val="20"/>
          <w:szCs w:val="20"/>
          <w:lang w:val="en-US"/>
        </w:rPr>
        <w:instrText xml:space="preserve">  </w:instrText>
      </w:r>
      <w:r>
        <w:rPr>
          <w:rFonts w:eastAsia="Times New Roman" w:cs="Arial"/>
          <w:sz w:val="20"/>
          <w:szCs w:val="20"/>
          <w:lang w:val="en-US"/>
        </w:rPr>
        <w:fldChar w:fldCharType="end"/>
      </w:r>
    </w:p>
    <w:sectPr>
      <w:pgSz w:w="17008" w:h="16838" w:orient="landscape"/>
      <w:pgMar w:top="600" w:right="600" w:bottom="600" w:left="600" w:header="600" w:footer="60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none"/>
      <w:pStyle w:val="2"/>
      <w:suff w:val="nothing"/>
      <w:lvlText w:val=""/>
      <w:lvlJc w:val="left"/>
      <w:pPr>
        <w:tabs>
          <w:tab w:val="left" w:pos="432"/>
        </w:tabs>
        <w:ind w:left="432" w:hanging="432"/>
      </w:pPr>
    </w:lvl>
    <w:lvl w:ilvl="1" w:tentative="0">
      <w:start w:val="1"/>
      <w:numFmt w:val="none"/>
      <w:pStyle w:val="3"/>
      <w:suff w:val="nothing"/>
      <w:lvlText w:val=""/>
      <w:lvlJc w:val="left"/>
      <w:pPr>
        <w:tabs>
          <w:tab w:val="left" w:pos="576"/>
        </w:tabs>
        <w:ind w:left="576" w:hanging="576"/>
      </w:pPr>
    </w:lvl>
    <w:lvl w:ilvl="2" w:tentative="0">
      <w:start w:val="1"/>
      <w:numFmt w:val="none"/>
      <w:pStyle w:val="4"/>
      <w:suff w:val="nothing"/>
      <w:lvlText w:val=""/>
      <w:lvlJc w:val="left"/>
      <w:pPr>
        <w:tabs>
          <w:tab w:val="left" w:pos="720"/>
        </w:tabs>
        <w:ind w:left="720" w:hanging="720"/>
      </w:pPr>
    </w:lvl>
    <w:lvl w:ilvl="3" w:tentative="0">
      <w:start w:val="1"/>
      <w:numFmt w:val="none"/>
      <w:pStyle w:val="5"/>
      <w:suff w:val="nothing"/>
      <w:lvlText w:val=""/>
      <w:lvlJc w:val="left"/>
      <w:pPr>
        <w:tabs>
          <w:tab w:val="left" w:pos="864"/>
        </w:tabs>
        <w:ind w:left="864" w:hanging="864"/>
      </w:pPr>
    </w:lvl>
    <w:lvl w:ilvl="4" w:tentative="0">
      <w:start w:val="1"/>
      <w:numFmt w:val="none"/>
      <w:pStyle w:val="6"/>
      <w:suff w:val="nothing"/>
      <w:lvlText w:val="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none"/>
      <w:pStyle w:val="7"/>
      <w:suff w:val="nothing"/>
      <w:lvlText w:val="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none"/>
      <w:pStyle w:val="8"/>
      <w:suff w:val="nothing"/>
      <w:lvlText w:val=""/>
      <w:lvlJc w:val="left"/>
      <w:pPr>
        <w:tabs>
          <w:tab w:val="left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displayBackgroundShape w:val="1"/>
  <w:embedSystemFonts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hyphenationZone w:val="360"/>
  <w:drawingGridHorizontalSpacing w:val="90"/>
  <w:drawingGridVerticalSpacing w:val="0"/>
  <w:displayHorizontalDrawingGridEvery w:val="0"/>
  <w:displayVerticalDrawingGridEvery w:val="0"/>
  <w:noPunctuationKerning w:val="1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3C5C"/>
    <w:rsid w:val="000149B9"/>
    <w:rsid w:val="00015A47"/>
    <w:rsid w:val="00015DEC"/>
    <w:rsid w:val="000174EF"/>
    <w:rsid w:val="000179C5"/>
    <w:rsid w:val="00025050"/>
    <w:rsid w:val="00025FAB"/>
    <w:rsid w:val="000264F9"/>
    <w:rsid w:val="00027B14"/>
    <w:rsid w:val="00031033"/>
    <w:rsid w:val="000311B0"/>
    <w:rsid w:val="00031D15"/>
    <w:rsid w:val="00031DD1"/>
    <w:rsid w:val="00033F3F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7FA6"/>
    <w:rsid w:val="000603B8"/>
    <w:rsid w:val="0006427D"/>
    <w:rsid w:val="0006453C"/>
    <w:rsid w:val="000646CE"/>
    <w:rsid w:val="00070ABE"/>
    <w:rsid w:val="000729E0"/>
    <w:rsid w:val="00073F62"/>
    <w:rsid w:val="00075F58"/>
    <w:rsid w:val="0007669B"/>
    <w:rsid w:val="00077466"/>
    <w:rsid w:val="000779D5"/>
    <w:rsid w:val="00083123"/>
    <w:rsid w:val="000851AA"/>
    <w:rsid w:val="00085A48"/>
    <w:rsid w:val="000916D0"/>
    <w:rsid w:val="0009206C"/>
    <w:rsid w:val="0009431F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C04A0"/>
    <w:rsid w:val="000C15DD"/>
    <w:rsid w:val="000C178D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DE0"/>
    <w:rsid w:val="000D1C2C"/>
    <w:rsid w:val="000D1E23"/>
    <w:rsid w:val="000D2C0C"/>
    <w:rsid w:val="000D3325"/>
    <w:rsid w:val="000E01D6"/>
    <w:rsid w:val="000E0A9E"/>
    <w:rsid w:val="000E2E18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1BD8"/>
    <w:rsid w:val="001153ED"/>
    <w:rsid w:val="001159C9"/>
    <w:rsid w:val="00115CC2"/>
    <w:rsid w:val="0011709D"/>
    <w:rsid w:val="00117784"/>
    <w:rsid w:val="00121D96"/>
    <w:rsid w:val="00122032"/>
    <w:rsid w:val="001229ED"/>
    <w:rsid w:val="00125CDD"/>
    <w:rsid w:val="00126772"/>
    <w:rsid w:val="00126826"/>
    <w:rsid w:val="00126EF4"/>
    <w:rsid w:val="00131621"/>
    <w:rsid w:val="00131ED1"/>
    <w:rsid w:val="00132C69"/>
    <w:rsid w:val="00132EBD"/>
    <w:rsid w:val="00134097"/>
    <w:rsid w:val="001343D9"/>
    <w:rsid w:val="001344E3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72DA2"/>
    <w:rsid w:val="001744D6"/>
    <w:rsid w:val="00182B69"/>
    <w:rsid w:val="001839AA"/>
    <w:rsid w:val="00183B48"/>
    <w:rsid w:val="001840BD"/>
    <w:rsid w:val="00184153"/>
    <w:rsid w:val="001849E3"/>
    <w:rsid w:val="0018686D"/>
    <w:rsid w:val="0018742C"/>
    <w:rsid w:val="00187E0A"/>
    <w:rsid w:val="0019101D"/>
    <w:rsid w:val="00191C3F"/>
    <w:rsid w:val="001944AE"/>
    <w:rsid w:val="001A0B7C"/>
    <w:rsid w:val="001A0DDA"/>
    <w:rsid w:val="001A4DC9"/>
    <w:rsid w:val="001A612F"/>
    <w:rsid w:val="001A6847"/>
    <w:rsid w:val="001B2542"/>
    <w:rsid w:val="001B368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7CE"/>
    <w:rsid w:val="002153B4"/>
    <w:rsid w:val="002157F0"/>
    <w:rsid w:val="00217A04"/>
    <w:rsid w:val="002203C2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505E"/>
    <w:rsid w:val="0025577B"/>
    <w:rsid w:val="00260ED4"/>
    <w:rsid w:val="00260EED"/>
    <w:rsid w:val="002613C8"/>
    <w:rsid w:val="00264C1A"/>
    <w:rsid w:val="00266504"/>
    <w:rsid w:val="002703A1"/>
    <w:rsid w:val="002706CE"/>
    <w:rsid w:val="00270EC6"/>
    <w:rsid w:val="002712E6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3DAD"/>
    <w:rsid w:val="00295AFB"/>
    <w:rsid w:val="00296ED2"/>
    <w:rsid w:val="002A0921"/>
    <w:rsid w:val="002A0B68"/>
    <w:rsid w:val="002A44BC"/>
    <w:rsid w:val="002A4E82"/>
    <w:rsid w:val="002A6C6F"/>
    <w:rsid w:val="002B0699"/>
    <w:rsid w:val="002B0985"/>
    <w:rsid w:val="002B3B49"/>
    <w:rsid w:val="002B5049"/>
    <w:rsid w:val="002B6581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F5B"/>
    <w:rsid w:val="002F7269"/>
    <w:rsid w:val="003008EE"/>
    <w:rsid w:val="00301341"/>
    <w:rsid w:val="0030302E"/>
    <w:rsid w:val="00303E5B"/>
    <w:rsid w:val="00303F4E"/>
    <w:rsid w:val="003041B3"/>
    <w:rsid w:val="0031008C"/>
    <w:rsid w:val="00310613"/>
    <w:rsid w:val="003106EF"/>
    <w:rsid w:val="0031156E"/>
    <w:rsid w:val="00311967"/>
    <w:rsid w:val="00312408"/>
    <w:rsid w:val="00314D51"/>
    <w:rsid w:val="00321093"/>
    <w:rsid w:val="00323580"/>
    <w:rsid w:val="003268F9"/>
    <w:rsid w:val="00330E8E"/>
    <w:rsid w:val="00331910"/>
    <w:rsid w:val="003378C1"/>
    <w:rsid w:val="00337BD6"/>
    <w:rsid w:val="0034123A"/>
    <w:rsid w:val="00342BA0"/>
    <w:rsid w:val="00344F10"/>
    <w:rsid w:val="00345A96"/>
    <w:rsid w:val="00351AC7"/>
    <w:rsid w:val="0035277E"/>
    <w:rsid w:val="00352F22"/>
    <w:rsid w:val="00364365"/>
    <w:rsid w:val="00364A21"/>
    <w:rsid w:val="00365526"/>
    <w:rsid w:val="00370C5B"/>
    <w:rsid w:val="0037179E"/>
    <w:rsid w:val="00372107"/>
    <w:rsid w:val="00375634"/>
    <w:rsid w:val="00377920"/>
    <w:rsid w:val="00377D66"/>
    <w:rsid w:val="00380D32"/>
    <w:rsid w:val="00382177"/>
    <w:rsid w:val="00385502"/>
    <w:rsid w:val="003855CB"/>
    <w:rsid w:val="00386860"/>
    <w:rsid w:val="00387492"/>
    <w:rsid w:val="00387F47"/>
    <w:rsid w:val="00394895"/>
    <w:rsid w:val="003956E3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6A0F"/>
    <w:rsid w:val="003D7929"/>
    <w:rsid w:val="003E0712"/>
    <w:rsid w:val="003E0BE5"/>
    <w:rsid w:val="003E19FE"/>
    <w:rsid w:val="003E22D6"/>
    <w:rsid w:val="003E25E8"/>
    <w:rsid w:val="003E3085"/>
    <w:rsid w:val="003E3223"/>
    <w:rsid w:val="003E5E4E"/>
    <w:rsid w:val="003E6742"/>
    <w:rsid w:val="003F21E8"/>
    <w:rsid w:val="003F33B7"/>
    <w:rsid w:val="003F4166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CC2"/>
    <w:rsid w:val="00446ECA"/>
    <w:rsid w:val="00447F56"/>
    <w:rsid w:val="00450AAB"/>
    <w:rsid w:val="00453B27"/>
    <w:rsid w:val="004553C3"/>
    <w:rsid w:val="0045572B"/>
    <w:rsid w:val="00455B00"/>
    <w:rsid w:val="00455B53"/>
    <w:rsid w:val="004564DE"/>
    <w:rsid w:val="00456C86"/>
    <w:rsid w:val="00461898"/>
    <w:rsid w:val="00464D81"/>
    <w:rsid w:val="00470285"/>
    <w:rsid w:val="00471119"/>
    <w:rsid w:val="004717F7"/>
    <w:rsid w:val="00471962"/>
    <w:rsid w:val="00471CA8"/>
    <w:rsid w:val="004721F2"/>
    <w:rsid w:val="00473199"/>
    <w:rsid w:val="0047336C"/>
    <w:rsid w:val="004752C0"/>
    <w:rsid w:val="00476099"/>
    <w:rsid w:val="0047679C"/>
    <w:rsid w:val="004768B4"/>
    <w:rsid w:val="004811F1"/>
    <w:rsid w:val="004836FB"/>
    <w:rsid w:val="00486A67"/>
    <w:rsid w:val="004871A7"/>
    <w:rsid w:val="00487D8A"/>
    <w:rsid w:val="00490C78"/>
    <w:rsid w:val="004939A3"/>
    <w:rsid w:val="00495EF8"/>
    <w:rsid w:val="004A0708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773"/>
    <w:rsid w:val="004B3BED"/>
    <w:rsid w:val="004B7834"/>
    <w:rsid w:val="004C1DB3"/>
    <w:rsid w:val="004C1E31"/>
    <w:rsid w:val="004C36D5"/>
    <w:rsid w:val="004C43B1"/>
    <w:rsid w:val="004C4E28"/>
    <w:rsid w:val="004C594B"/>
    <w:rsid w:val="004C5F0A"/>
    <w:rsid w:val="004C7DCE"/>
    <w:rsid w:val="004D22B2"/>
    <w:rsid w:val="004D3EED"/>
    <w:rsid w:val="004D5DB4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28BA"/>
    <w:rsid w:val="00513000"/>
    <w:rsid w:val="00513C4F"/>
    <w:rsid w:val="00514B8D"/>
    <w:rsid w:val="00516A87"/>
    <w:rsid w:val="00520702"/>
    <w:rsid w:val="00523519"/>
    <w:rsid w:val="005251F4"/>
    <w:rsid w:val="0052564E"/>
    <w:rsid w:val="00526CA9"/>
    <w:rsid w:val="00532538"/>
    <w:rsid w:val="005351BE"/>
    <w:rsid w:val="0053617B"/>
    <w:rsid w:val="00537E4E"/>
    <w:rsid w:val="0054028D"/>
    <w:rsid w:val="005402A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45AD"/>
    <w:rsid w:val="0056513C"/>
    <w:rsid w:val="00565A43"/>
    <w:rsid w:val="00565B18"/>
    <w:rsid w:val="00572834"/>
    <w:rsid w:val="00581DDE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BA2"/>
    <w:rsid w:val="00594185"/>
    <w:rsid w:val="00594287"/>
    <w:rsid w:val="00596680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C0D56"/>
    <w:rsid w:val="005C11A7"/>
    <w:rsid w:val="005D0F84"/>
    <w:rsid w:val="005D1599"/>
    <w:rsid w:val="005D3837"/>
    <w:rsid w:val="005D446C"/>
    <w:rsid w:val="005D77BE"/>
    <w:rsid w:val="005E03E2"/>
    <w:rsid w:val="005E2484"/>
    <w:rsid w:val="005E2712"/>
    <w:rsid w:val="005E2D19"/>
    <w:rsid w:val="005E2D6E"/>
    <w:rsid w:val="005F0BE6"/>
    <w:rsid w:val="005F2145"/>
    <w:rsid w:val="005F3349"/>
    <w:rsid w:val="005F5452"/>
    <w:rsid w:val="00603BA9"/>
    <w:rsid w:val="00605580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2096E"/>
    <w:rsid w:val="00622FF4"/>
    <w:rsid w:val="006313FC"/>
    <w:rsid w:val="0063144D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3EEF"/>
    <w:rsid w:val="006A531E"/>
    <w:rsid w:val="006A73B6"/>
    <w:rsid w:val="006A7A98"/>
    <w:rsid w:val="006B0CB5"/>
    <w:rsid w:val="006B2301"/>
    <w:rsid w:val="006B34DC"/>
    <w:rsid w:val="006B3818"/>
    <w:rsid w:val="006B57FA"/>
    <w:rsid w:val="006C2BFB"/>
    <w:rsid w:val="006C4729"/>
    <w:rsid w:val="006C5D1C"/>
    <w:rsid w:val="006C69CB"/>
    <w:rsid w:val="006D05C1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678B"/>
    <w:rsid w:val="006E72ED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6B9F"/>
    <w:rsid w:val="00710A70"/>
    <w:rsid w:val="00711B13"/>
    <w:rsid w:val="0071296B"/>
    <w:rsid w:val="00712E72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34C5"/>
    <w:rsid w:val="00794774"/>
    <w:rsid w:val="007949CD"/>
    <w:rsid w:val="0079504C"/>
    <w:rsid w:val="00795E56"/>
    <w:rsid w:val="007A1424"/>
    <w:rsid w:val="007A270A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7F51"/>
    <w:rsid w:val="007D21AC"/>
    <w:rsid w:val="007D4DAF"/>
    <w:rsid w:val="007D7565"/>
    <w:rsid w:val="007E32AD"/>
    <w:rsid w:val="007E4907"/>
    <w:rsid w:val="007E605D"/>
    <w:rsid w:val="007E767E"/>
    <w:rsid w:val="007E7889"/>
    <w:rsid w:val="007E7ED0"/>
    <w:rsid w:val="007F0710"/>
    <w:rsid w:val="007F079B"/>
    <w:rsid w:val="007F1AEB"/>
    <w:rsid w:val="007F4223"/>
    <w:rsid w:val="007F437E"/>
    <w:rsid w:val="007F5BF3"/>
    <w:rsid w:val="007F6BE0"/>
    <w:rsid w:val="008004C5"/>
    <w:rsid w:val="00800644"/>
    <w:rsid w:val="0080221F"/>
    <w:rsid w:val="00804B97"/>
    <w:rsid w:val="00805385"/>
    <w:rsid w:val="008079AB"/>
    <w:rsid w:val="0081332D"/>
    <w:rsid w:val="00813D85"/>
    <w:rsid w:val="00815856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6D1C"/>
    <w:rsid w:val="008B7B95"/>
    <w:rsid w:val="008C0B58"/>
    <w:rsid w:val="008C0D92"/>
    <w:rsid w:val="008C11C6"/>
    <w:rsid w:val="008C33CB"/>
    <w:rsid w:val="008C65E3"/>
    <w:rsid w:val="008C67C8"/>
    <w:rsid w:val="008C76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C96"/>
    <w:rsid w:val="008F2D51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484B"/>
    <w:rsid w:val="00925697"/>
    <w:rsid w:val="00925795"/>
    <w:rsid w:val="00925B4F"/>
    <w:rsid w:val="009273A6"/>
    <w:rsid w:val="009316C3"/>
    <w:rsid w:val="00931FC8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71C1"/>
    <w:rsid w:val="0098283D"/>
    <w:rsid w:val="00982B1A"/>
    <w:rsid w:val="00984033"/>
    <w:rsid w:val="00984152"/>
    <w:rsid w:val="009850A2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6ECE"/>
    <w:rsid w:val="009B3BDE"/>
    <w:rsid w:val="009B5E2D"/>
    <w:rsid w:val="009B5EAE"/>
    <w:rsid w:val="009B6139"/>
    <w:rsid w:val="009B69B7"/>
    <w:rsid w:val="009B7EDC"/>
    <w:rsid w:val="009C069B"/>
    <w:rsid w:val="009C4DE6"/>
    <w:rsid w:val="009C52DE"/>
    <w:rsid w:val="009C6370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B47"/>
    <w:rsid w:val="009F40E7"/>
    <w:rsid w:val="009F5007"/>
    <w:rsid w:val="009F520E"/>
    <w:rsid w:val="00A00A74"/>
    <w:rsid w:val="00A04F17"/>
    <w:rsid w:val="00A106C6"/>
    <w:rsid w:val="00A10A56"/>
    <w:rsid w:val="00A118E3"/>
    <w:rsid w:val="00A1455C"/>
    <w:rsid w:val="00A14936"/>
    <w:rsid w:val="00A14BF1"/>
    <w:rsid w:val="00A2465D"/>
    <w:rsid w:val="00A246AA"/>
    <w:rsid w:val="00A26122"/>
    <w:rsid w:val="00A3334F"/>
    <w:rsid w:val="00A412C7"/>
    <w:rsid w:val="00A44609"/>
    <w:rsid w:val="00A47EE3"/>
    <w:rsid w:val="00A50B95"/>
    <w:rsid w:val="00A51A7E"/>
    <w:rsid w:val="00A52454"/>
    <w:rsid w:val="00A52F32"/>
    <w:rsid w:val="00A53D08"/>
    <w:rsid w:val="00A575F7"/>
    <w:rsid w:val="00A5765D"/>
    <w:rsid w:val="00A5798C"/>
    <w:rsid w:val="00A601F2"/>
    <w:rsid w:val="00A63D22"/>
    <w:rsid w:val="00A7092B"/>
    <w:rsid w:val="00A71DB9"/>
    <w:rsid w:val="00A71EE9"/>
    <w:rsid w:val="00A72261"/>
    <w:rsid w:val="00A74347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7387"/>
    <w:rsid w:val="00A87738"/>
    <w:rsid w:val="00A9008F"/>
    <w:rsid w:val="00A9072F"/>
    <w:rsid w:val="00A90AC1"/>
    <w:rsid w:val="00A91EC6"/>
    <w:rsid w:val="00A91F98"/>
    <w:rsid w:val="00A92490"/>
    <w:rsid w:val="00A95A1E"/>
    <w:rsid w:val="00AA00B7"/>
    <w:rsid w:val="00AA056E"/>
    <w:rsid w:val="00AA0647"/>
    <w:rsid w:val="00AA1449"/>
    <w:rsid w:val="00AA1BAB"/>
    <w:rsid w:val="00AA2BD9"/>
    <w:rsid w:val="00AA3931"/>
    <w:rsid w:val="00AA4865"/>
    <w:rsid w:val="00AA4E78"/>
    <w:rsid w:val="00AA520B"/>
    <w:rsid w:val="00AA5722"/>
    <w:rsid w:val="00AA64F1"/>
    <w:rsid w:val="00AA74BD"/>
    <w:rsid w:val="00AB03A5"/>
    <w:rsid w:val="00AB278F"/>
    <w:rsid w:val="00AB3535"/>
    <w:rsid w:val="00AB38A2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4B0"/>
    <w:rsid w:val="00B00A2F"/>
    <w:rsid w:val="00B02A94"/>
    <w:rsid w:val="00B05422"/>
    <w:rsid w:val="00B05619"/>
    <w:rsid w:val="00B16441"/>
    <w:rsid w:val="00B1673A"/>
    <w:rsid w:val="00B20833"/>
    <w:rsid w:val="00B23CCD"/>
    <w:rsid w:val="00B2422F"/>
    <w:rsid w:val="00B2424C"/>
    <w:rsid w:val="00B268E4"/>
    <w:rsid w:val="00B31053"/>
    <w:rsid w:val="00B32249"/>
    <w:rsid w:val="00B32C93"/>
    <w:rsid w:val="00B345E0"/>
    <w:rsid w:val="00B354D3"/>
    <w:rsid w:val="00B402F6"/>
    <w:rsid w:val="00B40BD1"/>
    <w:rsid w:val="00B41BC0"/>
    <w:rsid w:val="00B4232F"/>
    <w:rsid w:val="00B43745"/>
    <w:rsid w:val="00B44892"/>
    <w:rsid w:val="00B46386"/>
    <w:rsid w:val="00B478E7"/>
    <w:rsid w:val="00B50B1C"/>
    <w:rsid w:val="00B51B78"/>
    <w:rsid w:val="00B57CE6"/>
    <w:rsid w:val="00B60519"/>
    <w:rsid w:val="00B613EE"/>
    <w:rsid w:val="00B614CF"/>
    <w:rsid w:val="00B6186F"/>
    <w:rsid w:val="00B63964"/>
    <w:rsid w:val="00B64C2D"/>
    <w:rsid w:val="00B75C8D"/>
    <w:rsid w:val="00B7698E"/>
    <w:rsid w:val="00B76B49"/>
    <w:rsid w:val="00B77B07"/>
    <w:rsid w:val="00B81391"/>
    <w:rsid w:val="00B84517"/>
    <w:rsid w:val="00B91D97"/>
    <w:rsid w:val="00B951DA"/>
    <w:rsid w:val="00B97F34"/>
    <w:rsid w:val="00BA0CCD"/>
    <w:rsid w:val="00BA187A"/>
    <w:rsid w:val="00BA405F"/>
    <w:rsid w:val="00BA598D"/>
    <w:rsid w:val="00BA7C97"/>
    <w:rsid w:val="00BB2931"/>
    <w:rsid w:val="00BB3A90"/>
    <w:rsid w:val="00BB4FFE"/>
    <w:rsid w:val="00BB694A"/>
    <w:rsid w:val="00BC06DC"/>
    <w:rsid w:val="00BC18ED"/>
    <w:rsid w:val="00BC2A90"/>
    <w:rsid w:val="00BC7465"/>
    <w:rsid w:val="00BD0417"/>
    <w:rsid w:val="00BD083F"/>
    <w:rsid w:val="00BD415E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6126"/>
    <w:rsid w:val="00C761B1"/>
    <w:rsid w:val="00C76DE6"/>
    <w:rsid w:val="00C808E4"/>
    <w:rsid w:val="00C8128F"/>
    <w:rsid w:val="00C81F3E"/>
    <w:rsid w:val="00C82B5C"/>
    <w:rsid w:val="00C832B8"/>
    <w:rsid w:val="00C8392B"/>
    <w:rsid w:val="00C86396"/>
    <w:rsid w:val="00C879C5"/>
    <w:rsid w:val="00C944B0"/>
    <w:rsid w:val="00C96E8E"/>
    <w:rsid w:val="00C97EC9"/>
    <w:rsid w:val="00CA0323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11D7E"/>
    <w:rsid w:val="00D161F9"/>
    <w:rsid w:val="00D17405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900"/>
    <w:rsid w:val="00D50170"/>
    <w:rsid w:val="00D53D2B"/>
    <w:rsid w:val="00D57CDB"/>
    <w:rsid w:val="00D57CDC"/>
    <w:rsid w:val="00D60178"/>
    <w:rsid w:val="00D6225E"/>
    <w:rsid w:val="00D674AA"/>
    <w:rsid w:val="00D67F47"/>
    <w:rsid w:val="00D7060A"/>
    <w:rsid w:val="00D733F0"/>
    <w:rsid w:val="00D76117"/>
    <w:rsid w:val="00D77A3E"/>
    <w:rsid w:val="00D77AB7"/>
    <w:rsid w:val="00D80D43"/>
    <w:rsid w:val="00D8576B"/>
    <w:rsid w:val="00D85D6C"/>
    <w:rsid w:val="00D8619A"/>
    <w:rsid w:val="00D86B6F"/>
    <w:rsid w:val="00D86FD1"/>
    <w:rsid w:val="00D87C0E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FA8"/>
    <w:rsid w:val="00E1418D"/>
    <w:rsid w:val="00E14DA3"/>
    <w:rsid w:val="00E17BFB"/>
    <w:rsid w:val="00E232A1"/>
    <w:rsid w:val="00E234B7"/>
    <w:rsid w:val="00E23BFA"/>
    <w:rsid w:val="00E23D04"/>
    <w:rsid w:val="00E255BA"/>
    <w:rsid w:val="00E26C17"/>
    <w:rsid w:val="00E31140"/>
    <w:rsid w:val="00E31199"/>
    <w:rsid w:val="00E3212C"/>
    <w:rsid w:val="00E336B2"/>
    <w:rsid w:val="00E338C6"/>
    <w:rsid w:val="00E33975"/>
    <w:rsid w:val="00E33E09"/>
    <w:rsid w:val="00E34FFF"/>
    <w:rsid w:val="00E354E7"/>
    <w:rsid w:val="00E3704B"/>
    <w:rsid w:val="00E40B97"/>
    <w:rsid w:val="00E41917"/>
    <w:rsid w:val="00E42579"/>
    <w:rsid w:val="00E47426"/>
    <w:rsid w:val="00E52AE6"/>
    <w:rsid w:val="00E5332D"/>
    <w:rsid w:val="00E53BC5"/>
    <w:rsid w:val="00E54B81"/>
    <w:rsid w:val="00E57CEE"/>
    <w:rsid w:val="00E60ED4"/>
    <w:rsid w:val="00E630F6"/>
    <w:rsid w:val="00E643DE"/>
    <w:rsid w:val="00E6454A"/>
    <w:rsid w:val="00E65533"/>
    <w:rsid w:val="00E65F9B"/>
    <w:rsid w:val="00E66B32"/>
    <w:rsid w:val="00E678B2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81D1E"/>
    <w:rsid w:val="00E90DD4"/>
    <w:rsid w:val="00E921CD"/>
    <w:rsid w:val="00E940C5"/>
    <w:rsid w:val="00E94F17"/>
    <w:rsid w:val="00E94F4F"/>
    <w:rsid w:val="00E97BDD"/>
    <w:rsid w:val="00EA169D"/>
    <w:rsid w:val="00EA18F0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F85"/>
    <w:rsid w:val="00EC2A3D"/>
    <w:rsid w:val="00ED3D87"/>
    <w:rsid w:val="00ED6F5C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109E8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7121"/>
    <w:rsid w:val="00F31CE7"/>
    <w:rsid w:val="00F3587B"/>
    <w:rsid w:val="00F365FA"/>
    <w:rsid w:val="00F36F9E"/>
    <w:rsid w:val="00F42466"/>
    <w:rsid w:val="00F43382"/>
    <w:rsid w:val="00F453A2"/>
    <w:rsid w:val="00F4554B"/>
    <w:rsid w:val="00F45EDC"/>
    <w:rsid w:val="00F4688F"/>
    <w:rsid w:val="00F46B4D"/>
    <w:rsid w:val="00F46B51"/>
    <w:rsid w:val="00F527EF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6959"/>
    <w:rsid w:val="00F82A9C"/>
    <w:rsid w:val="00F82E8D"/>
    <w:rsid w:val="00F90142"/>
    <w:rsid w:val="00F91A18"/>
    <w:rsid w:val="00F935D6"/>
    <w:rsid w:val="00F97D22"/>
    <w:rsid w:val="00FA08CC"/>
    <w:rsid w:val="00FA0AD3"/>
    <w:rsid w:val="00FA0BB5"/>
    <w:rsid w:val="00FA0FEB"/>
    <w:rsid w:val="00FA259B"/>
    <w:rsid w:val="00FA2E15"/>
    <w:rsid w:val="00FA5448"/>
    <w:rsid w:val="00FA7DA9"/>
    <w:rsid w:val="00FA7E13"/>
    <w:rsid w:val="00FB179D"/>
    <w:rsid w:val="00FB1861"/>
    <w:rsid w:val="00FB2094"/>
    <w:rsid w:val="00FB4E66"/>
    <w:rsid w:val="00FB5D20"/>
    <w:rsid w:val="00FB6CC0"/>
    <w:rsid w:val="00FB72A3"/>
    <w:rsid w:val="00FB76F8"/>
    <w:rsid w:val="00FC2D90"/>
    <w:rsid w:val="00FC4781"/>
    <w:rsid w:val="00FC4793"/>
    <w:rsid w:val="00FC6D39"/>
    <w:rsid w:val="00FD0BD1"/>
    <w:rsid w:val="00FD14C0"/>
    <w:rsid w:val="00FD4FCE"/>
    <w:rsid w:val="00FD5F4C"/>
    <w:rsid w:val="00FE02B0"/>
    <w:rsid w:val="00FE4C4B"/>
    <w:rsid w:val="00FE4E1F"/>
    <w:rsid w:val="00FE634F"/>
    <w:rsid w:val="00FE7DA6"/>
    <w:rsid w:val="00FF22CC"/>
    <w:rsid w:val="00FF2745"/>
    <w:rsid w:val="00FF3E61"/>
    <w:rsid w:val="00FF4E90"/>
    <w:rsid w:val="00FF56FD"/>
    <w:rsid w:val="00FF5A80"/>
    <w:rsid w:val="00FF6A44"/>
    <w:rsid w:val="00FF721B"/>
    <w:rsid w:val="00FF7C2F"/>
    <w:rsid w:val="013141EF"/>
    <w:rsid w:val="022977A9"/>
    <w:rsid w:val="06236333"/>
    <w:rsid w:val="06AE7991"/>
    <w:rsid w:val="06DA4249"/>
    <w:rsid w:val="075C7020"/>
    <w:rsid w:val="078B7CA7"/>
    <w:rsid w:val="0825462A"/>
    <w:rsid w:val="08454631"/>
    <w:rsid w:val="09523477"/>
    <w:rsid w:val="0A267AE3"/>
    <w:rsid w:val="0A800B7C"/>
    <w:rsid w:val="0CD11294"/>
    <w:rsid w:val="0CDD42B4"/>
    <w:rsid w:val="0DAD4389"/>
    <w:rsid w:val="0E9D7D0E"/>
    <w:rsid w:val="0EAE7D95"/>
    <w:rsid w:val="0F1407F3"/>
    <w:rsid w:val="0F24532B"/>
    <w:rsid w:val="10184CEC"/>
    <w:rsid w:val="103A4EAF"/>
    <w:rsid w:val="10410FB7"/>
    <w:rsid w:val="10A1026F"/>
    <w:rsid w:val="11A93897"/>
    <w:rsid w:val="11D95855"/>
    <w:rsid w:val="123A1040"/>
    <w:rsid w:val="133B693D"/>
    <w:rsid w:val="13E46EBF"/>
    <w:rsid w:val="13FC036E"/>
    <w:rsid w:val="149609F7"/>
    <w:rsid w:val="15961DF8"/>
    <w:rsid w:val="15F95EC8"/>
    <w:rsid w:val="1627167A"/>
    <w:rsid w:val="162B348D"/>
    <w:rsid w:val="16ED5C2D"/>
    <w:rsid w:val="175A4F5C"/>
    <w:rsid w:val="17CD7844"/>
    <w:rsid w:val="183A6CA9"/>
    <w:rsid w:val="194A56FC"/>
    <w:rsid w:val="1B5D4027"/>
    <w:rsid w:val="1BD815BE"/>
    <w:rsid w:val="1BE54823"/>
    <w:rsid w:val="1C2129B1"/>
    <w:rsid w:val="1CEB6DC6"/>
    <w:rsid w:val="1D743802"/>
    <w:rsid w:val="1D804AA4"/>
    <w:rsid w:val="1ED32F69"/>
    <w:rsid w:val="1F5D3404"/>
    <w:rsid w:val="1FBC4C5F"/>
    <w:rsid w:val="1FC836B2"/>
    <w:rsid w:val="20010E20"/>
    <w:rsid w:val="21522BF5"/>
    <w:rsid w:val="21994835"/>
    <w:rsid w:val="21A6634C"/>
    <w:rsid w:val="22A95CC1"/>
    <w:rsid w:val="2371732B"/>
    <w:rsid w:val="241164F0"/>
    <w:rsid w:val="24AA4261"/>
    <w:rsid w:val="252512E3"/>
    <w:rsid w:val="25A9284C"/>
    <w:rsid w:val="25E370A4"/>
    <w:rsid w:val="26205BA9"/>
    <w:rsid w:val="267A4B30"/>
    <w:rsid w:val="26993D60"/>
    <w:rsid w:val="27BE60C1"/>
    <w:rsid w:val="283E1E92"/>
    <w:rsid w:val="28402780"/>
    <w:rsid w:val="2ADC55C3"/>
    <w:rsid w:val="2BCD5046"/>
    <w:rsid w:val="2D5834A1"/>
    <w:rsid w:val="2D7B6610"/>
    <w:rsid w:val="2D994BDD"/>
    <w:rsid w:val="2E3C2DB1"/>
    <w:rsid w:val="2E603672"/>
    <w:rsid w:val="2E636360"/>
    <w:rsid w:val="2F0A31B5"/>
    <w:rsid w:val="2F5277B1"/>
    <w:rsid w:val="30622E72"/>
    <w:rsid w:val="30931C36"/>
    <w:rsid w:val="30CC4A9F"/>
    <w:rsid w:val="31EA74E0"/>
    <w:rsid w:val="32315AB5"/>
    <w:rsid w:val="32840732"/>
    <w:rsid w:val="328F076A"/>
    <w:rsid w:val="32D06C3A"/>
    <w:rsid w:val="34043993"/>
    <w:rsid w:val="342061C9"/>
    <w:rsid w:val="358E17EA"/>
    <w:rsid w:val="364812CB"/>
    <w:rsid w:val="37B10A7A"/>
    <w:rsid w:val="3844771E"/>
    <w:rsid w:val="3A4905B4"/>
    <w:rsid w:val="3A5E4F49"/>
    <w:rsid w:val="3AAB6C4F"/>
    <w:rsid w:val="3AE27F3E"/>
    <w:rsid w:val="3C6E3556"/>
    <w:rsid w:val="3C9F7CC7"/>
    <w:rsid w:val="3DEB4BF3"/>
    <w:rsid w:val="3E2D4BC4"/>
    <w:rsid w:val="3E603844"/>
    <w:rsid w:val="3E926383"/>
    <w:rsid w:val="3F234914"/>
    <w:rsid w:val="401D2553"/>
    <w:rsid w:val="405D4472"/>
    <w:rsid w:val="407A71D8"/>
    <w:rsid w:val="41FA600A"/>
    <w:rsid w:val="42AC18A0"/>
    <w:rsid w:val="449E4E9D"/>
    <w:rsid w:val="464B3B7F"/>
    <w:rsid w:val="466F68FE"/>
    <w:rsid w:val="469D38D9"/>
    <w:rsid w:val="46E47BC3"/>
    <w:rsid w:val="474657FE"/>
    <w:rsid w:val="47BA644B"/>
    <w:rsid w:val="48BC6665"/>
    <w:rsid w:val="48C10DF7"/>
    <w:rsid w:val="49B87E37"/>
    <w:rsid w:val="4A433F27"/>
    <w:rsid w:val="4A5A4E0C"/>
    <w:rsid w:val="4A6C31F3"/>
    <w:rsid w:val="4B4F35B5"/>
    <w:rsid w:val="4BBF4D72"/>
    <w:rsid w:val="4C7E128E"/>
    <w:rsid w:val="4CDE4B2B"/>
    <w:rsid w:val="4D3C3443"/>
    <w:rsid w:val="4D3E3BA7"/>
    <w:rsid w:val="4DD70B1D"/>
    <w:rsid w:val="4F81556C"/>
    <w:rsid w:val="4FA15116"/>
    <w:rsid w:val="513421C6"/>
    <w:rsid w:val="534741B0"/>
    <w:rsid w:val="54BF230B"/>
    <w:rsid w:val="54D6113E"/>
    <w:rsid w:val="55604F81"/>
    <w:rsid w:val="562767E7"/>
    <w:rsid w:val="566B147D"/>
    <w:rsid w:val="5825744E"/>
    <w:rsid w:val="58496F86"/>
    <w:rsid w:val="5B1C7423"/>
    <w:rsid w:val="5B6268E1"/>
    <w:rsid w:val="5B811A6F"/>
    <w:rsid w:val="5BAD2CBA"/>
    <w:rsid w:val="5BB639DF"/>
    <w:rsid w:val="5C552BD4"/>
    <w:rsid w:val="5CCA70CF"/>
    <w:rsid w:val="5CEE456C"/>
    <w:rsid w:val="5DFF360E"/>
    <w:rsid w:val="5E291AA0"/>
    <w:rsid w:val="5E6C6676"/>
    <w:rsid w:val="5F101F5C"/>
    <w:rsid w:val="5F184137"/>
    <w:rsid w:val="5F693096"/>
    <w:rsid w:val="5F8A2649"/>
    <w:rsid w:val="6005151A"/>
    <w:rsid w:val="603F6FAB"/>
    <w:rsid w:val="61C609DC"/>
    <w:rsid w:val="61D17125"/>
    <w:rsid w:val="6309633A"/>
    <w:rsid w:val="63854748"/>
    <w:rsid w:val="63B04D58"/>
    <w:rsid w:val="63C35974"/>
    <w:rsid w:val="63EB74A6"/>
    <w:rsid w:val="64CC7BE5"/>
    <w:rsid w:val="65474D35"/>
    <w:rsid w:val="65CB563C"/>
    <w:rsid w:val="662F234D"/>
    <w:rsid w:val="671A3D37"/>
    <w:rsid w:val="67A70D49"/>
    <w:rsid w:val="67E64431"/>
    <w:rsid w:val="680605EF"/>
    <w:rsid w:val="680B501F"/>
    <w:rsid w:val="68175110"/>
    <w:rsid w:val="688B627A"/>
    <w:rsid w:val="6AD826A8"/>
    <w:rsid w:val="6D316C4F"/>
    <w:rsid w:val="6E4834F7"/>
    <w:rsid w:val="6EF908FE"/>
    <w:rsid w:val="6F370BB7"/>
    <w:rsid w:val="6F436CD3"/>
    <w:rsid w:val="713A09A8"/>
    <w:rsid w:val="71920663"/>
    <w:rsid w:val="71991211"/>
    <w:rsid w:val="71FB7BF5"/>
    <w:rsid w:val="72C309D4"/>
    <w:rsid w:val="7308601E"/>
    <w:rsid w:val="73AC3777"/>
    <w:rsid w:val="740E028A"/>
    <w:rsid w:val="751749E6"/>
    <w:rsid w:val="77A95CDF"/>
    <w:rsid w:val="78095F83"/>
    <w:rsid w:val="780D398B"/>
    <w:rsid w:val="781D3203"/>
    <w:rsid w:val="78907E6C"/>
    <w:rsid w:val="7A381ED4"/>
    <w:rsid w:val="7A9A7547"/>
    <w:rsid w:val="7AAD15DD"/>
    <w:rsid w:val="7BB42825"/>
    <w:rsid w:val="7BC247C0"/>
    <w:rsid w:val="7C3A0EF9"/>
    <w:rsid w:val="7EB503F0"/>
    <w:rsid w:val="7ED35C3F"/>
    <w:rsid w:val="7FCE52FA"/>
    <w:rsid w:val="7FE916E7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iPriority="9" w:name="heading 6"/>
    <w:lsdException w:qFormat="1" w:uiPriority="9" w:name="heading 7"/>
    <w:lsdException w:qFormat="1" w:unhideWhenUsed="0" w:uiPriority="9" w:semiHidden="0" w:name="heading 8"/>
    <w:lsdException w:qFormat="1" w:unhideWhenUsed="0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99" w:semiHidden="0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nhideWhenUsed="0" w:uiPriority="0" w:semiHidden="0" w:name="Default Paragraph Font"/>
    <w:lsdException w:qFormat="1" w:unhideWhenUsed="0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Arial" w:hAnsi="Arial" w:eastAsia="等线" w:cs="Times New Roman"/>
      <w:sz w:val="18"/>
      <w:szCs w:val="24"/>
      <w:lang w:val="en-GB" w:eastAsia="ar-SA" w:bidi="ar-SA"/>
    </w:rPr>
  </w:style>
  <w:style w:type="paragraph" w:styleId="2">
    <w:name w:val="heading 1"/>
    <w:basedOn w:val="1"/>
    <w:next w:val="1"/>
    <w:link w:val="33"/>
    <w:qFormat/>
    <w:uiPriority w:val="9"/>
    <w:pPr>
      <w:keepNext/>
      <w:numPr>
        <w:ilvl w:val="0"/>
        <w:numId w:val="1"/>
      </w:numPr>
      <w:jc w:val="center"/>
      <w:outlineLvl w:val="0"/>
    </w:pPr>
    <w:rPr>
      <w:b/>
      <w:bCs/>
      <w:sz w:val="20"/>
      <w:lang w:val="en-US"/>
    </w:rPr>
  </w:style>
  <w:style w:type="paragraph" w:styleId="3">
    <w:name w:val="heading 2"/>
    <w:basedOn w:val="1"/>
    <w:next w:val="1"/>
    <w:link w:val="34"/>
    <w:qFormat/>
    <w:uiPriority w:val="9"/>
    <w:pPr>
      <w:keepNext/>
      <w:numPr>
        <w:ilvl w:val="1"/>
        <w:numId w:val="1"/>
      </w:numPr>
      <w:outlineLvl w:val="1"/>
    </w:pPr>
    <w:rPr>
      <w:color w:val="FF0000"/>
      <w:sz w:val="28"/>
      <w:szCs w:val="14"/>
    </w:rPr>
  </w:style>
  <w:style w:type="paragraph" w:styleId="4">
    <w:name w:val="heading 3"/>
    <w:basedOn w:val="3"/>
    <w:next w:val="1"/>
    <w:link w:val="77"/>
    <w:qFormat/>
    <w:uiPriority w:val="9"/>
    <w:pPr>
      <w:keepLines/>
      <w:numPr>
        <w:ilvl w:val="2"/>
        <w:numId w:val="1"/>
      </w:numPr>
      <w:overflowPunct w:val="0"/>
      <w:autoSpaceDE w:val="0"/>
      <w:spacing w:before="0" w:after="240"/>
      <w:ind w:left="1134" w:right="0" w:hanging="1134"/>
      <w:textAlignment w:val="baseline"/>
      <w:outlineLvl w:val="2"/>
    </w:pPr>
    <w:rPr>
      <w:rFonts w:cs="Times New Roman"/>
      <w:b/>
      <w:color w:val="auto"/>
      <w:sz w:val="20"/>
      <w:szCs w:val="20"/>
    </w:rPr>
  </w:style>
  <w:style w:type="paragraph" w:styleId="5">
    <w:name w:val="heading 4"/>
    <w:basedOn w:val="3"/>
    <w:next w:val="1"/>
    <w:link w:val="78"/>
    <w:qFormat/>
    <w:uiPriority w:val="9"/>
    <w:pPr>
      <w:keepLines/>
      <w:numPr>
        <w:ilvl w:val="3"/>
        <w:numId w:val="1"/>
      </w:numPr>
      <w:overflowPunct w:val="0"/>
      <w:autoSpaceDE w:val="0"/>
      <w:spacing w:before="0" w:after="240"/>
      <w:ind w:left="1418" w:right="0" w:hanging="1418"/>
      <w:textAlignment w:val="baseline"/>
      <w:outlineLvl w:val="3"/>
    </w:pPr>
    <w:rPr>
      <w:rFonts w:cs="Times New Roman"/>
      <w:b/>
      <w:color w:val="auto"/>
      <w:sz w:val="20"/>
      <w:szCs w:val="20"/>
    </w:rPr>
  </w:style>
  <w:style w:type="paragraph" w:styleId="6">
    <w:name w:val="heading 5"/>
    <w:basedOn w:val="3"/>
    <w:next w:val="1"/>
    <w:link w:val="79"/>
    <w:qFormat/>
    <w:uiPriority w:val="9"/>
    <w:pPr>
      <w:keepLines/>
      <w:numPr>
        <w:ilvl w:val="4"/>
        <w:numId w:val="1"/>
      </w:numPr>
      <w:overflowPunct w:val="0"/>
      <w:autoSpaceDE w:val="0"/>
      <w:spacing w:before="0" w:after="240"/>
      <w:ind w:left="1701" w:right="0" w:hanging="1701"/>
      <w:textAlignment w:val="baseline"/>
      <w:outlineLvl w:val="4"/>
    </w:pPr>
    <w:rPr>
      <w:rFonts w:cs="Times New Roman"/>
      <w:b/>
      <w:color w:val="auto"/>
      <w:sz w:val="20"/>
      <w:szCs w:val="20"/>
    </w:rPr>
  </w:style>
  <w:style w:type="paragraph" w:styleId="7">
    <w:name w:val="heading 8"/>
    <w:basedOn w:val="2"/>
    <w:next w:val="1"/>
    <w:link w:val="80"/>
    <w:qFormat/>
    <w:uiPriority w:val="9"/>
    <w:pPr>
      <w:keepLines/>
      <w:numPr>
        <w:ilvl w:val="7"/>
        <w:numId w:val="1"/>
      </w:numPr>
      <w:overflowPunct w:val="0"/>
      <w:autoSpaceDE w:val="0"/>
      <w:spacing w:before="0" w:after="240"/>
      <w:ind w:left="2977" w:right="0" w:hanging="2977"/>
      <w:jc w:val="left"/>
      <w:textAlignment w:val="baseline"/>
      <w:outlineLvl w:val="7"/>
    </w:pPr>
    <w:rPr>
      <w:rFonts w:ascii="Arial" w:hAnsi="Arial" w:cs="Arial"/>
      <w:bCs w:val="0"/>
      <w:szCs w:val="20"/>
      <w:lang w:val="en-GB"/>
    </w:rPr>
  </w:style>
  <w:style w:type="paragraph" w:styleId="8">
    <w:name w:val="heading 9"/>
    <w:basedOn w:val="2"/>
    <w:next w:val="1"/>
    <w:link w:val="81"/>
    <w:qFormat/>
    <w:uiPriority w:val="9"/>
    <w:pPr>
      <w:keepLines/>
      <w:numPr>
        <w:ilvl w:val="8"/>
        <w:numId w:val="1"/>
      </w:numPr>
      <w:overflowPunct w:val="0"/>
      <w:autoSpaceDE w:val="0"/>
      <w:spacing w:before="0" w:after="240"/>
      <w:ind w:left="1418" w:right="0" w:hanging="1418"/>
      <w:jc w:val="left"/>
      <w:textAlignment w:val="baseline"/>
      <w:outlineLvl w:val="8"/>
    </w:pPr>
    <w:rPr>
      <w:rFonts w:ascii="Arial" w:hAnsi="Arial" w:cs="Arial"/>
      <w:bCs w:val="0"/>
      <w:szCs w:val="20"/>
      <w:lang w:val="en-GB"/>
    </w:rPr>
  </w:style>
  <w:style w:type="character" w:default="1" w:styleId="28">
    <w:name w:val="Default Paragraph Font"/>
    <w:qFormat/>
    <w:uiPriority w:val="0"/>
  </w:style>
  <w:style w:type="table" w:default="1" w:styleId="2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toc 7"/>
    <w:basedOn w:val="10"/>
    <w:next w:val="1"/>
    <w:qFormat/>
    <w:uiPriority w:val="39"/>
    <w:pPr>
      <w:ind w:left="2268" w:right="425" w:hanging="2268"/>
    </w:pPr>
  </w:style>
  <w:style w:type="paragraph" w:styleId="10">
    <w:name w:val="toc 6"/>
    <w:basedOn w:val="11"/>
    <w:next w:val="1"/>
    <w:qFormat/>
    <w:uiPriority w:val="39"/>
    <w:pPr>
      <w:ind w:left="1985" w:right="425" w:hanging="1985"/>
    </w:pPr>
  </w:style>
  <w:style w:type="paragraph" w:styleId="11">
    <w:name w:val="toc 5"/>
    <w:basedOn w:val="12"/>
    <w:next w:val="1"/>
    <w:qFormat/>
    <w:uiPriority w:val="39"/>
    <w:pPr>
      <w:ind w:left="1701" w:right="425" w:hanging="1701"/>
    </w:pPr>
  </w:style>
  <w:style w:type="paragraph" w:styleId="12">
    <w:name w:val="toc 4"/>
    <w:basedOn w:val="13"/>
    <w:next w:val="1"/>
    <w:qFormat/>
    <w:uiPriority w:val="39"/>
    <w:pPr>
      <w:ind w:left="1418" w:right="425" w:hanging="1418"/>
    </w:pPr>
  </w:style>
  <w:style w:type="paragraph" w:styleId="13">
    <w:name w:val="toc 3"/>
    <w:basedOn w:val="14"/>
    <w:next w:val="1"/>
    <w:qFormat/>
    <w:uiPriority w:val="39"/>
    <w:pPr>
      <w:ind w:left="1134" w:right="425" w:hanging="1134"/>
    </w:pPr>
  </w:style>
  <w:style w:type="paragraph" w:styleId="14">
    <w:name w:val="toc 2"/>
    <w:basedOn w:val="15"/>
    <w:next w:val="1"/>
    <w:qFormat/>
    <w:uiPriority w:val="39"/>
    <w:pPr>
      <w:widowControl w:val="0"/>
      <w:overflowPunct w:val="0"/>
      <w:autoSpaceDE w:val="0"/>
      <w:spacing w:before="0" w:after="0"/>
      <w:ind w:left="851" w:right="425" w:hanging="851"/>
      <w:textAlignment w:val="baseline"/>
    </w:pPr>
    <w:rPr>
      <w:rFonts w:ascii="Times New Roman" w:hAnsi="Times New Roman" w:eastAsia="Times New Roman" w:cs="Times New Roman"/>
    </w:rPr>
  </w:style>
  <w:style w:type="paragraph" w:styleId="15">
    <w:name w:val="toc 1"/>
    <w:basedOn w:val="1"/>
    <w:next w:val="1"/>
    <w:qFormat/>
    <w:uiPriority w:val="39"/>
    <w:pPr>
      <w:keepLines/>
      <w:spacing w:before="240" w:after="0"/>
      <w:ind w:left="567" w:right="284" w:hanging="567"/>
    </w:pPr>
    <w:rPr>
      <w:rFonts w:ascii="Arial" w:hAnsi="Arial" w:eastAsia="Batang" w:cs="Arial"/>
      <w:sz w:val="20"/>
      <w:szCs w:val="20"/>
    </w:rPr>
  </w:style>
  <w:style w:type="paragraph" w:styleId="16">
    <w:name w:val="List Number"/>
    <w:basedOn w:val="1"/>
    <w:qFormat/>
    <w:uiPriority w:val="99"/>
    <w:pPr>
      <w:ind w:left="360" w:right="0" w:hanging="360"/>
    </w:pPr>
    <w:rPr>
      <w:rFonts w:eastAsia="Batang"/>
      <w:sz w:val="20"/>
      <w:szCs w:val="20"/>
      <w:lang w:val="en-US"/>
    </w:rPr>
  </w:style>
  <w:style w:type="paragraph" w:styleId="17">
    <w:name w:val="List Bullet"/>
    <w:basedOn w:val="1"/>
    <w:qFormat/>
    <w:uiPriority w:val="99"/>
    <w:pPr>
      <w:ind w:left="360" w:right="0" w:hanging="360"/>
    </w:pPr>
    <w:rPr>
      <w:rFonts w:eastAsia="Batang"/>
      <w:sz w:val="20"/>
      <w:szCs w:val="20"/>
      <w:lang w:val="en-US"/>
    </w:rPr>
  </w:style>
  <w:style w:type="paragraph" w:styleId="18">
    <w:name w:val="Body Text"/>
    <w:basedOn w:val="1"/>
    <w:link w:val="86"/>
    <w:qFormat/>
    <w:uiPriority w:val="99"/>
    <w:pPr>
      <w:spacing w:before="0" w:after="120"/>
    </w:pPr>
  </w:style>
  <w:style w:type="paragraph" w:styleId="19">
    <w:name w:val="toc 8"/>
    <w:basedOn w:val="15"/>
    <w:next w:val="1"/>
    <w:qFormat/>
    <w:uiPriority w:val="39"/>
    <w:pPr>
      <w:keepNext/>
      <w:widowControl w:val="0"/>
      <w:overflowPunct w:val="0"/>
      <w:autoSpaceDE w:val="0"/>
      <w:spacing w:before="180" w:after="0"/>
      <w:ind w:left="2693" w:right="425" w:hanging="2693"/>
      <w:textAlignment w:val="baseline"/>
    </w:pPr>
    <w:rPr>
      <w:rFonts w:ascii="Times New Roman" w:hAnsi="Times New Roman" w:eastAsia="Times New Roman" w:cs="Times New Roman"/>
      <w:b/>
      <w:sz w:val="22"/>
    </w:rPr>
  </w:style>
  <w:style w:type="paragraph" w:styleId="20">
    <w:name w:val="footer"/>
    <w:basedOn w:val="21"/>
    <w:link w:val="84"/>
    <w:qFormat/>
    <w:uiPriority w:val="99"/>
    <w:pPr>
      <w:overflowPunct w:val="0"/>
      <w:autoSpaceDE w:val="0"/>
    </w:pPr>
    <w:rPr>
      <w:rFonts w:ascii="Arial" w:hAnsi="Arial" w:cs="Arial"/>
      <w:sz w:val="20"/>
      <w:szCs w:val="20"/>
    </w:rPr>
  </w:style>
  <w:style w:type="paragraph" w:styleId="21">
    <w:name w:val="header"/>
    <w:basedOn w:val="1"/>
    <w:link w:val="83"/>
    <w:qFormat/>
    <w:uiPriority w:val="99"/>
  </w:style>
  <w:style w:type="paragraph" w:styleId="22">
    <w:name w:val="List"/>
    <w:basedOn w:val="18"/>
    <w:qFormat/>
    <w:uiPriority w:val="99"/>
    <w:rPr>
      <w:rFonts w:cs="Mangal"/>
    </w:rPr>
  </w:style>
  <w:style w:type="paragraph" w:styleId="23">
    <w:name w:val="toc 9"/>
    <w:basedOn w:val="19"/>
    <w:next w:val="1"/>
    <w:qFormat/>
    <w:uiPriority w:val="39"/>
    <w:pPr>
      <w:ind w:left="1418" w:right="425" w:hanging="1418"/>
    </w:pPr>
  </w:style>
  <w:style w:type="paragraph" w:styleId="24">
    <w:name w:val="Normal (Web)"/>
    <w:basedOn w:val="1"/>
    <w:qFormat/>
    <w:uiPriority w:val="99"/>
    <w:pPr>
      <w:spacing w:before="280" w:after="280"/>
    </w:pPr>
    <w:rPr>
      <w:rFonts w:eastAsia="宋体"/>
      <w:lang w:val="en-US"/>
    </w:rPr>
  </w:style>
  <w:style w:type="paragraph" w:styleId="25">
    <w:name w:val="Title"/>
    <w:basedOn w:val="1"/>
    <w:next w:val="1"/>
    <w:link w:val="85"/>
    <w:qFormat/>
    <w:uiPriority w:val="10"/>
    <w:pPr>
      <w:jc w:val="center"/>
    </w:pPr>
    <w:rPr>
      <w:rFonts w:ascii="Arial" w:hAnsi="Arial" w:cs="Arial"/>
      <w:b/>
      <w:sz w:val="28"/>
      <w:szCs w:val="20"/>
      <w:lang w:val="en-IE"/>
    </w:rPr>
  </w:style>
  <w:style w:type="table" w:styleId="27">
    <w:name w:val="Table Grid"/>
    <w:basedOn w:val="26"/>
    <w:qFormat/>
    <w:uiPriority w:val="59"/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9">
    <w:name w:val="Strong"/>
    <w:qFormat/>
    <w:uiPriority w:val="22"/>
    <w:rPr>
      <w:b/>
      <w:bCs/>
    </w:rPr>
  </w:style>
  <w:style w:type="character" w:styleId="30">
    <w:name w:val="FollowedHyperlink"/>
    <w:qFormat/>
    <w:uiPriority w:val="99"/>
    <w:rPr>
      <w:color w:val="800080"/>
      <w:u w:val="single"/>
    </w:rPr>
  </w:style>
  <w:style w:type="character" w:styleId="31">
    <w:name w:val="Emphasis"/>
    <w:qFormat/>
    <w:uiPriority w:val="20"/>
    <w:rPr>
      <w:i/>
      <w:iCs/>
    </w:rPr>
  </w:style>
  <w:style w:type="character" w:styleId="32">
    <w:name w:val="Hyperlink"/>
    <w:qFormat/>
    <w:uiPriority w:val="99"/>
    <w:rPr>
      <w:color w:val="0000FF"/>
      <w:u w:val="single"/>
    </w:rPr>
  </w:style>
  <w:style w:type="character" w:customStyle="1" w:styleId="33">
    <w:name w:val="Heading 1 Char"/>
    <w:link w:val="2"/>
    <w:qFormat/>
    <w:uiPriority w:val="9"/>
    <w:rPr>
      <w:b/>
      <w:bCs/>
      <w:szCs w:val="24"/>
      <w:lang w:val="en-US" w:eastAsia="ar-SA"/>
    </w:rPr>
  </w:style>
  <w:style w:type="character" w:customStyle="1" w:styleId="34">
    <w:name w:val="Heading 2 Char"/>
    <w:link w:val="3"/>
    <w:qFormat/>
    <w:uiPriority w:val="9"/>
    <w:rPr>
      <w:rFonts w:ascii="Arial" w:hAnsi="Arial" w:cs="Arial"/>
      <w:color w:val="FF0000"/>
      <w:sz w:val="28"/>
      <w:szCs w:val="14"/>
      <w:lang w:eastAsia="ar-SA"/>
    </w:rPr>
  </w:style>
  <w:style w:type="character" w:customStyle="1" w:styleId="35">
    <w:name w:val="ZGSM"/>
    <w:qFormat/>
    <w:uiPriority w:val="0"/>
    <w:rPr>
      <w:rFonts w:cs="Times New Roman"/>
      <w:kern w:val="1"/>
      <w:szCs w:val="20"/>
    </w:rPr>
  </w:style>
  <w:style w:type="paragraph" w:customStyle="1" w:styleId="36">
    <w:name w:val="Heading"/>
    <w:basedOn w:val="1"/>
    <w:next w:val="18"/>
    <w:qFormat/>
    <w:uiPriority w:val="99"/>
    <w:pPr>
      <w:keepNext/>
      <w:spacing w:before="240" w:after="120"/>
    </w:pPr>
    <w:rPr>
      <w:rFonts w:ascii="Arial" w:hAnsi="Arial" w:eastAsia="微软雅黑" w:cs="Mangal"/>
      <w:sz w:val="28"/>
      <w:szCs w:val="28"/>
    </w:rPr>
  </w:style>
  <w:style w:type="paragraph" w:customStyle="1" w:styleId="37">
    <w:name w:val="Index"/>
    <w:basedOn w:val="1"/>
    <w:qFormat/>
    <w:uiPriority w:val="99"/>
    <w:pPr>
      <w:suppressLineNumbers/>
    </w:pPr>
    <w:rPr>
      <w:rFonts w:cs="Mangal"/>
    </w:rPr>
  </w:style>
  <w:style w:type="paragraph" w:customStyle="1" w:styleId="38">
    <w:name w:val="ACTION"/>
    <w:basedOn w:val="1"/>
    <w:qFormat/>
    <w:uiPriority w:val="99"/>
    <w:pPr>
      <w:keepNext/>
      <w:keepLines/>
      <w:widowControl w:val="0"/>
      <w:spacing w:before="60" w:after="60"/>
      <w:ind w:left="1843" w:right="0" w:hanging="992"/>
      <w:jc w:val="both"/>
    </w:pPr>
    <w:rPr>
      <w:rFonts w:ascii="Arial" w:hAnsi="Arial" w:cs="Arial"/>
      <w:b/>
      <w:color w:val="FF0000"/>
      <w:sz w:val="20"/>
      <w:szCs w:val="20"/>
    </w:rPr>
  </w:style>
  <w:style w:type="paragraph" w:customStyle="1" w:styleId="39">
    <w:name w:val="DECISION"/>
    <w:basedOn w:val="1"/>
    <w:qFormat/>
    <w:uiPriority w:val="99"/>
    <w:pPr>
      <w:widowControl w:val="0"/>
      <w:spacing w:before="120" w:after="120"/>
      <w:ind w:left="360" w:right="0" w:hanging="360"/>
      <w:jc w:val="both"/>
    </w:pPr>
    <w:rPr>
      <w:rFonts w:ascii="Arial" w:hAnsi="Arial" w:eastAsia="Batang" w:cs="Arial"/>
      <w:b/>
      <w:color w:val="0000FF"/>
      <w:sz w:val="20"/>
      <w:szCs w:val="20"/>
      <w:u w:val="single"/>
    </w:rPr>
  </w:style>
  <w:style w:type="paragraph" w:customStyle="1" w:styleId="40">
    <w:name w:val="TAH"/>
    <w:basedOn w:val="1"/>
    <w:qFormat/>
    <w:uiPriority w:val="99"/>
    <w:pPr>
      <w:keepNext/>
      <w:keepLines/>
      <w:overflowPunct w:val="0"/>
      <w:autoSpaceDE w:val="0"/>
      <w:jc w:val="center"/>
      <w:textAlignment w:val="baseline"/>
    </w:pPr>
    <w:rPr>
      <w:rFonts w:ascii="Arial" w:hAnsi="Arial" w:cs="Arial"/>
      <w:b/>
      <w:color w:val="000000"/>
      <w:sz w:val="18"/>
    </w:rPr>
  </w:style>
  <w:style w:type="paragraph" w:customStyle="1" w:styleId="41">
    <w:name w:val="TAL"/>
    <w:basedOn w:val="1"/>
    <w:qFormat/>
    <w:uiPriority w:val="99"/>
    <w:pPr>
      <w:keepNext/>
      <w:keepLines/>
      <w:overflowPunct w:val="0"/>
      <w:autoSpaceDE w:val="0"/>
      <w:textAlignment w:val="baseline"/>
    </w:pPr>
    <w:rPr>
      <w:rFonts w:ascii="Arial" w:hAnsi="Arial" w:cs="Arial"/>
      <w:color w:val="000000"/>
      <w:sz w:val="18"/>
    </w:rPr>
  </w:style>
  <w:style w:type="paragraph" w:customStyle="1" w:styleId="42">
    <w:name w:val="LD"/>
    <w:qFormat/>
    <w:uiPriority w:val="99"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eastAsia="等线" w:cs="Courier New"/>
      <w:sz w:val="18"/>
      <w:szCs w:val="18"/>
      <w:lang w:val="en-GB" w:eastAsia="ar-SA" w:bidi="ar-SA"/>
    </w:rPr>
  </w:style>
  <w:style w:type="paragraph" w:customStyle="1" w:styleId="43">
    <w:name w:val="PL"/>
    <w:qFormat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eastAsia="等线" w:cs="Courier New"/>
      <w:sz w:val="16"/>
      <w:szCs w:val="18"/>
      <w:lang w:val="en-GB" w:eastAsia="ar-SA" w:bidi="ar-SA"/>
    </w:rPr>
  </w:style>
  <w:style w:type="paragraph" w:customStyle="1" w:styleId="44">
    <w:name w:val="ZA"/>
    <w:qFormat/>
    <w:uiPriority w:val="99"/>
    <w:pPr>
      <w:widowControl w:val="0"/>
      <w:pBdr>
        <w:bottom w:val="single" w:color="000000" w:sz="8" w:space="1"/>
      </w:pBdr>
      <w:suppressAutoHyphens/>
      <w:overflowPunct w:val="0"/>
      <w:autoSpaceDE w:val="0"/>
      <w:jc w:val="right"/>
      <w:textAlignment w:val="baseline"/>
    </w:pPr>
    <w:rPr>
      <w:rFonts w:ascii="Arial" w:hAnsi="Arial" w:eastAsia="等线" w:cs="Arial"/>
      <w:sz w:val="40"/>
      <w:szCs w:val="18"/>
      <w:lang w:val="en-GB" w:eastAsia="ar-SA" w:bidi="ar-SA"/>
    </w:rPr>
  </w:style>
  <w:style w:type="paragraph" w:customStyle="1" w:styleId="45">
    <w:name w:val="ZB"/>
    <w:qFormat/>
    <w:uiPriority w:val="99"/>
    <w:pPr>
      <w:tabs>
        <w:tab w:val="left" w:pos="5387"/>
        <w:tab w:val="left" w:pos="6804"/>
      </w:tabs>
      <w:suppressAutoHyphens/>
      <w:overflowPunct w:val="0"/>
      <w:autoSpaceDE w:val="0"/>
      <w:spacing w:after="240" w:line="240" w:lineRule="atLeast"/>
      <w:textAlignment w:val="baseline"/>
    </w:pPr>
    <w:rPr>
      <w:rFonts w:ascii="Arial" w:hAnsi="Arial" w:eastAsia="等线" w:cs="Arial"/>
      <w:b/>
      <w:sz w:val="32"/>
      <w:szCs w:val="18"/>
      <w:lang w:val="en-GB" w:eastAsia="ar-SA" w:bidi="ar-SA"/>
    </w:rPr>
  </w:style>
  <w:style w:type="paragraph" w:customStyle="1" w:styleId="46">
    <w:name w:val="ZC"/>
    <w:qFormat/>
    <w:uiPriority w:val="99"/>
    <w:pPr>
      <w:suppressAutoHyphens/>
      <w:overflowPunct w:val="0"/>
      <w:autoSpaceDE w:val="0"/>
      <w:spacing w:line="360" w:lineRule="atLeast"/>
      <w:jc w:val="center"/>
      <w:textAlignment w:val="baseline"/>
    </w:pPr>
    <w:rPr>
      <w:rFonts w:ascii="Arial" w:hAnsi="Arial" w:eastAsia="等线" w:cs="Arial"/>
      <w:sz w:val="18"/>
      <w:szCs w:val="18"/>
      <w:lang w:val="en-GB" w:eastAsia="ar-SA" w:bidi="ar-SA"/>
    </w:rPr>
  </w:style>
  <w:style w:type="paragraph" w:customStyle="1" w:styleId="47">
    <w:name w:val="ZK"/>
    <w:qFormat/>
    <w:uiPriority w:val="99"/>
    <w:pPr>
      <w:suppressAutoHyphens/>
      <w:overflowPunct w:val="0"/>
      <w:autoSpaceDE w:val="0"/>
      <w:spacing w:after="240" w:line="240" w:lineRule="atLeast"/>
      <w:ind w:left="1191" w:right="113" w:hanging="1191"/>
      <w:textAlignment w:val="baseline"/>
    </w:pPr>
    <w:rPr>
      <w:rFonts w:ascii="Arial" w:hAnsi="Arial" w:eastAsia="等线" w:cs="Arial"/>
      <w:sz w:val="18"/>
      <w:szCs w:val="18"/>
      <w:lang w:val="en-GB" w:eastAsia="ar-SA" w:bidi="ar-SA"/>
    </w:rPr>
  </w:style>
  <w:style w:type="paragraph" w:customStyle="1" w:styleId="48">
    <w:name w:val="ZT"/>
    <w:qFormat/>
    <w:uiPriority w:val="99"/>
    <w:pPr>
      <w:suppressAutoHyphens/>
      <w:overflowPunct w:val="0"/>
      <w:autoSpaceDE w:val="0"/>
      <w:spacing w:after="96" w:line="240" w:lineRule="atLeast"/>
      <w:jc w:val="center"/>
      <w:textAlignment w:val="baseline"/>
    </w:pPr>
    <w:rPr>
      <w:rFonts w:ascii="Arial" w:hAnsi="Arial" w:eastAsia="等线" w:cs="Arial"/>
      <w:b/>
      <w:sz w:val="32"/>
      <w:szCs w:val="18"/>
      <w:lang w:val="en-GB" w:eastAsia="ar-SA" w:bidi="ar-SA"/>
    </w:rPr>
  </w:style>
  <w:style w:type="paragraph" w:customStyle="1" w:styleId="49">
    <w:name w:val="ZU"/>
    <w:qFormat/>
    <w:uiPriority w:val="99"/>
    <w:pPr>
      <w:suppressAutoHyphens/>
      <w:overflowPunct w:val="0"/>
      <w:autoSpaceDE w:val="0"/>
      <w:spacing w:before="480" w:after="240" w:line="240" w:lineRule="atLeast"/>
      <w:ind w:left="510" w:right="113" w:hanging="510"/>
      <w:textAlignment w:val="baseline"/>
    </w:pPr>
    <w:rPr>
      <w:rFonts w:ascii="Arial" w:hAnsi="Arial" w:eastAsia="等线" w:cs="Arial"/>
      <w:sz w:val="18"/>
      <w:szCs w:val="18"/>
      <w:lang w:val="en-GB" w:eastAsia="ar-SA" w:bidi="ar-SA"/>
    </w:rPr>
  </w:style>
  <w:style w:type="paragraph" w:customStyle="1" w:styleId="50">
    <w:name w:val="B1"/>
    <w:basedOn w:val="1"/>
    <w:qFormat/>
    <w:uiPriority w:val="99"/>
    <w:pPr>
      <w:overflowPunct w:val="0"/>
      <w:autoSpaceDE w:val="0"/>
      <w:ind w:left="567" w:right="0" w:hanging="567"/>
      <w:textAlignment w:val="baseline"/>
    </w:pPr>
    <w:rPr>
      <w:rFonts w:ascii="Arial" w:hAnsi="Arial" w:cs="Arial"/>
      <w:sz w:val="20"/>
      <w:szCs w:val="20"/>
    </w:rPr>
  </w:style>
  <w:style w:type="paragraph" w:customStyle="1" w:styleId="51">
    <w:name w:val="B2"/>
    <w:basedOn w:val="50"/>
    <w:qFormat/>
    <w:uiPriority w:val="99"/>
    <w:pPr>
      <w:ind w:left="1134" w:right="0" w:hanging="567"/>
    </w:pPr>
  </w:style>
  <w:style w:type="paragraph" w:customStyle="1" w:styleId="52">
    <w:name w:val="B3"/>
    <w:basedOn w:val="50"/>
    <w:qFormat/>
    <w:uiPriority w:val="99"/>
    <w:pPr>
      <w:ind w:left="1701" w:right="0" w:hanging="567"/>
    </w:pPr>
  </w:style>
  <w:style w:type="paragraph" w:customStyle="1" w:styleId="53">
    <w:name w:val="B4"/>
    <w:basedOn w:val="50"/>
    <w:qFormat/>
    <w:uiPriority w:val="99"/>
    <w:pPr>
      <w:ind w:left="2268" w:right="0" w:hanging="567"/>
    </w:pPr>
  </w:style>
  <w:style w:type="paragraph" w:customStyle="1" w:styleId="54">
    <w:name w:val="B5"/>
    <w:basedOn w:val="50"/>
    <w:qFormat/>
    <w:uiPriority w:val="99"/>
    <w:pPr>
      <w:ind w:left="2835" w:right="0" w:hanging="567"/>
    </w:pPr>
  </w:style>
  <w:style w:type="paragraph" w:customStyle="1" w:styleId="55">
    <w:name w:val="EQ"/>
    <w:basedOn w:val="1"/>
    <w:next w:val="1"/>
    <w:qFormat/>
    <w:uiPriority w:val="99"/>
    <w:pPr>
      <w:keepLines/>
      <w:overflowPunct w:val="0"/>
      <w:autoSpaceDE w:val="0"/>
      <w:spacing w:before="0" w:after="240"/>
      <w:textAlignment w:val="baseline"/>
    </w:pPr>
    <w:rPr>
      <w:rFonts w:ascii="Arial" w:hAnsi="Arial" w:cs="Arial"/>
      <w:sz w:val="20"/>
      <w:szCs w:val="20"/>
    </w:rPr>
  </w:style>
  <w:style w:type="paragraph" w:customStyle="1" w:styleId="56">
    <w:name w:val="EX"/>
    <w:basedOn w:val="1"/>
    <w:qFormat/>
    <w:uiPriority w:val="99"/>
    <w:pPr>
      <w:keepLines/>
      <w:overflowPunct w:val="0"/>
      <w:autoSpaceDE w:val="0"/>
      <w:spacing w:before="0" w:after="240"/>
      <w:ind w:left="2268" w:right="0" w:hanging="2268"/>
      <w:textAlignment w:val="baseline"/>
    </w:pPr>
    <w:rPr>
      <w:rFonts w:ascii="Arial" w:hAnsi="Arial" w:cs="Arial"/>
      <w:sz w:val="20"/>
      <w:szCs w:val="20"/>
    </w:rPr>
  </w:style>
  <w:style w:type="paragraph" w:customStyle="1" w:styleId="57">
    <w:name w:val="EW"/>
    <w:basedOn w:val="56"/>
    <w:qFormat/>
    <w:uiPriority w:val="99"/>
    <w:pPr>
      <w:spacing w:before="0" w:after="0"/>
    </w:pPr>
  </w:style>
  <w:style w:type="paragraph" w:customStyle="1" w:styleId="58">
    <w:name w:val="FP"/>
    <w:basedOn w:val="1"/>
    <w:qFormat/>
    <w:uiPriority w:val="99"/>
    <w:rPr>
      <w:rFonts w:ascii="Arial" w:hAnsi="Arial" w:eastAsia="MS Mincho" w:cs="Arial"/>
      <w:sz w:val="20"/>
      <w:szCs w:val="20"/>
    </w:rPr>
  </w:style>
  <w:style w:type="paragraph" w:customStyle="1" w:styleId="59">
    <w:name w:val="H6"/>
    <w:basedOn w:val="6"/>
    <w:next w:val="1"/>
    <w:qFormat/>
    <w:uiPriority w:val="99"/>
    <w:pPr>
      <w:numPr>
        <w:numId w:val="0"/>
      </w:numPr>
      <w:tabs>
        <w:tab w:val="clear" w:pos="1008"/>
      </w:tabs>
      <w:ind w:left="1985" w:right="0" w:hanging="1985"/>
      <w:outlineLvl w:val="9"/>
    </w:pPr>
  </w:style>
  <w:style w:type="paragraph" w:customStyle="1" w:styleId="60">
    <w:name w:val="HE"/>
    <w:basedOn w:val="1"/>
    <w:qFormat/>
    <w:uiPriority w:val="99"/>
    <w:pPr>
      <w:overflowPunct w:val="0"/>
      <w:autoSpaceDE w:val="0"/>
      <w:spacing w:before="0" w:after="120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61">
    <w:name w:val="HO"/>
    <w:basedOn w:val="1"/>
    <w:qFormat/>
    <w:uiPriority w:val="99"/>
    <w:pPr>
      <w:overflowPunct w:val="0"/>
      <w:autoSpaceDE w:val="0"/>
      <w:spacing w:before="0" w:after="120"/>
      <w:jc w:val="right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62">
    <w:name w:val="NO"/>
    <w:basedOn w:val="1"/>
    <w:qFormat/>
    <w:uiPriority w:val="99"/>
    <w:pPr>
      <w:keepLines/>
      <w:overflowPunct w:val="0"/>
      <w:autoSpaceDE w:val="0"/>
      <w:spacing w:before="0" w:after="240"/>
      <w:ind w:left="1701" w:right="0" w:hanging="1134"/>
      <w:textAlignment w:val="baseline"/>
    </w:pPr>
    <w:rPr>
      <w:rFonts w:ascii="Arial" w:hAnsi="Arial" w:cs="Arial"/>
      <w:sz w:val="20"/>
      <w:szCs w:val="20"/>
    </w:rPr>
  </w:style>
  <w:style w:type="paragraph" w:customStyle="1" w:styleId="63">
    <w:name w:val="NF"/>
    <w:basedOn w:val="62"/>
    <w:qFormat/>
    <w:uiPriority w:val="99"/>
    <w:rPr>
      <w:sz w:val="18"/>
    </w:rPr>
  </w:style>
  <w:style w:type="paragraph" w:customStyle="1" w:styleId="64">
    <w:name w:val="NW"/>
    <w:basedOn w:val="62"/>
    <w:qFormat/>
    <w:uiPriority w:val="99"/>
    <w:pPr>
      <w:spacing w:before="0" w:after="0"/>
    </w:pPr>
  </w:style>
  <w:style w:type="paragraph" w:customStyle="1" w:styleId="65">
    <w:name w:val="TAJ"/>
    <w:basedOn w:val="1"/>
    <w:qFormat/>
    <w:uiPriority w:val="99"/>
    <w:pPr>
      <w:keepNext/>
      <w:keepLines/>
      <w:overflowPunct w:val="0"/>
      <w:autoSpaceDE w:val="0"/>
      <w:spacing w:before="0" w:after="120"/>
      <w:textAlignment w:val="baseline"/>
    </w:pPr>
    <w:rPr>
      <w:rFonts w:ascii="Arial" w:hAnsi="Arial" w:cs="Arial"/>
      <w:sz w:val="20"/>
      <w:szCs w:val="20"/>
    </w:rPr>
  </w:style>
  <w:style w:type="paragraph" w:customStyle="1" w:styleId="66">
    <w:name w:val="TAC"/>
    <w:basedOn w:val="41"/>
    <w:qFormat/>
    <w:uiPriority w:val="99"/>
    <w:pPr>
      <w:jc w:val="center"/>
    </w:pPr>
    <w:rPr>
      <w:rFonts w:cs="Times New Roman"/>
      <w:szCs w:val="20"/>
    </w:rPr>
  </w:style>
  <w:style w:type="paragraph" w:customStyle="1" w:styleId="67">
    <w:name w:val="TAN"/>
    <w:basedOn w:val="41"/>
    <w:qFormat/>
    <w:uiPriority w:val="99"/>
    <w:pPr>
      <w:ind w:left="851" w:right="0" w:hanging="851"/>
    </w:pPr>
    <w:rPr>
      <w:rFonts w:cs="Times New Roman"/>
      <w:szCs w:val="20"/>
    </w:rPr>
  </w:style>
  <w:style w:type="paragraph" w:customStyle="1" w:styleId="68">
    <w:name w:val="TAR"/>
    <w:basedOn w:val="41"/>
    <w:qFormat/>
    <w:uiPriority w:val="99"/>
    <w:pPr>
      <w:jc w:val="right"/>
    </w:pPr>
    <w:rPr>
      <w:rFonts w:cs="Times New Roman"/>
      <w:szCs w:val="20"/>
    </w:rPr>
  </w:style>
  <w:style w:type="paragraph" w:customStyle="1" w:styleId="69">
    <w:name w:val="TH"/>
    <w:basedOn w:val="1"/>
    <w:qFormat/>
    <w:uiPriority w:val="99"/>
    <w:pPr>
      <w:keepNext/>
      <w:keepLines/>
      <w:overflowPunct w:val="0"/>
      <w:autoSpaceDE w:val="0"/>
      <w:spacing w:before="60" w:after="180"/>
      <w:jc w:val="center"/>
      <w:textAlignment w:val="baseline"/>
    </w:pPr>
    <w:rPr>
      <w:rFonts w:ascii="Arial" w:hAnsi="Arial" w:cs="Arial"/>
      <w:b/>
      <w:color w:val="000000"/>
      <w:sz w:val="20"/>
      <w:szCs w:val="20"/>
    </w:rPr>
  </w:style>
  <w:style w:type="paragraph" w:customStyle="1" w:styleId="70">
    <w:name w:val="TF"/>
    <w:basedOn w:val="69"/>
    <w:qFormat/>
    <w:uiPriority w:val="99"/>
    <w:pPr>
      <w:keepNext w:val="0"/>
      <w:spacing w:before="0" w:after="240"/>
    </w:pPr>
  </w:style>
  <w:style w:type="paragraph" w:customStyle="1" w:styleId="71">
    <w:name w:val="TT"/>
    <w:basedOn w:val="1"/>
    <w:next w:val="1"/>
    <w:qFormat/>
    <w:uiPriority w:val="99"/>
    <w:pPr>
      <w:keepNext/>
      <w:keepLines/>
      <w:overflowPunct w:val="0"/>
      <w:autoSpaceDE w:val="0"/>
      <w:spacing w:before="0" w:after="960"/>
      <w:jc w:val="center"/>
      <w:textAlignment w:val="baseline"/>
    </w:pPr>
    <w:rPr>
      <w:rFonts w:ascii="Arial" w:hAnsi="Arial" w:cs="Arial"/>
      <w:b/>
      <w:sz w:val="20"/>
      <w:szCs w:val="20"/>
    </w:rPr>
  </w:style>
  <w:style w:type="paragraph" w:customStyle="1" w:styleId="72">
    <w:name w:val="AP"/>
    <w:basedOn w:val="1"/>
    <w:qFormat/>
    <w:uiPriority w:val="99"/>
    <w:pPr>
      <w:spacing w:before="0" w:after="120"/>
      <w:ind w:left="2127" w:right="0" w:hanging="2127"/>
    </w:pPr>
    <w:rPr>
      <w:rFonts w:ascii="Arial" w:hAnsi="Arial" w:eastAsia="MS Mincho" w:cs="Arial"/>
      <w:b/>
      <w:color w:val="FF0000"/>
      <w:sz w:val="20"/>
      <w:szCs w:val="20"/>
    </w:rPr>
  </w:style>
  <w:style w:type="paragraph" w:customStyle="1" w:styleId="73">
    <w:name w:val="Disc"/>
    <w:basedOn w:val="1"/>
    <w:next w:val="1"/>
    <w:qFormat/>
    <w:uiPriority w:val="99"/>
    <w:pPr>
      <w:keepNext/>
      <w:keepLines/>
      <w:spacing w:before="0" w:after="120"/>
    </w:pPr>
    <w:rPr>
      <w:rFonts w:ascii="Arial" w:hAnsi="Arial" w:eastAsia="MS Mincho" w:cs="Arial"/>
      <w:b/>
      <w:sz w:val="20"/>
      <w:szCs w:val="20"/>
    </w:rPr>
  </w:style>
  <w:style w:type="paragraph" w:customStyle="1" w:styleId="74">
    <w:name w:val="CR Cover Page"/>
    <w:link w:val="75"/>
    <w:qFormat/>
    <w:uiPriority w:val="99"/>
    <w:pPr>
      <w:spacing w:after="120"/>
    </w:pPr>
    <w:rPr>
      <w:rFonts w:ascii="Arial" w:hAnsi="Arial" w:eastAsia="等线" w:cs="Times New Roman"/>
      <w:lang w:val="en-GB" w:eastAsia="en-US" w:bidi="ar-SA"/>
    </w:rPr>
  </w:style>
  <w:style w:type="character" w:customStyle="1" w:styleId="75">
    <w:name w:val="CR Cover Page Zchn"/>
    <w:link w:val="74"/>
    <w:qFormat/>
    <w:uiPriority w:val="0"/>
    <w:rPr>
      <w:lang w:eastAsia="en-US" w:bidi="ar-SA"/>
    </w:rPr>
  </w:style>
  <w:style w:type="paragraph" w:customStyle="1" w:styleId="76">
    <w:name w:val="AltNormal"/>
    <w:basedOn w:val="1"/>
    <w:qFormat/>
    <w:uiPriority w:val="0"/>
    <w:pPr>
      <w:suppressAutoHyphens w:val="0"/>
      <w:spacing w:before="120"/>
    </w:pPr>
    <w:rPr>
      <w:rFonts w:eastAsia="Batang"/>
      <w:sz w:val="20"/>
      <w:szCs w:val="20"/>
      <w:lang w:eastAsia="en-US"/>
    </w:rPr>
  </w:style>
  <w:style w:type="character" w:customStyle="1" w:styleId="77">
    <w:name w:val="Heading 3 Char"/>
    <w:link w:val="4"/>
    <w:qFormat/>
    <w:uiPriority w:val="9"/>
    <w:rPr>
      <w:b/>
      <w:lang w:eastAsia="ar-SA"/>
    </w:rPr>
  </w:style>
  <w:style w:type="character" w:customStyle="1" w:styleId="78">
    <w:name w:val="Heading 4 Char"/>
    <w:link w:val="5"/>
    <w:qFormat/>
    <w:uiPriority w:val="9"/>
    <w:rPr>
      <w:b/>
      <w:lang w:eastAsia="ar-SA"/>
    </w:rPr>
  </w:style>
  <w:style w:type="character" w:customStyle="1" w:styleId="79">
    <w:name w:val="Heading 5 Char"/>
    <w:link w:val="6"/>
    <w:qFormat/>
    <w:uiPriority w:val="9"/>
    <w:rPr>
      <w:b/>
      <w:lang w:eastAsia="ar-SA"/>
    </w:rPr>
  </w:style>
  <w:style w:type="character" w:customStyle="1" w:styleId="80">
    <w:name w:val="Heading 8 Char"/>
    <w:link w:val="7"/>
    <w:qFormat/>
    <w:uiPriority w:val="9"/>
    <w:rPr>
      <w:rFonts w:cs="Arial"/>
      <w:b/>
      <w:lang w:eastAsia="ar-SA"/>
    </w:rPr>
  </w:style>
  <w:style w:type="character" w:customStyle="1" w:styleId="81">
    <w:name w:val="Heading 9 Char"/>
    <w:link w:val="8"/>
    <w:qFormat/>
    <w:uiPriority w:val="9"/>
    <w:rPr>
      <w:rFonts w:cs="Arial"/>
      <w:b/>
      <w:lang w:eastAsia="ar-SA"/>
    </w:rPr>
  </w:style>
  <w:style w:type="paragraph" w:customStyle="1" w:styleId="82">
    <w:name w:val="msonormal"/>
    <w:basedOn w:val="1"/>
    <w:semiHidden/>
    <w:qFormat/>
    <w:uiPriority w:val="99"/>
    <w:pPr>
      <w:suppressAutoHyphens w:val="0"/>
      <w:spacing w:before="280" w:after="280"/>
    </w:pPr>
    <w:rPr>
      <w:rFonts w:eastAsia="Times New Roman" w:cs="Arial"/>
      <w:szCs w:val="18"/>
      <w:lang w:eastAsia="en-GB"/>
    </w:rPr>
  </w:style>
  <w:style w:type="character" w:customStyle="1" w:styleId="83">
    <w:name w:val="Header Char"/>
    <w:link w:val="21"/>
    <w:qFormat/>
    <w:uiPriority w:val="99"/>
    <w:rPr>
      <w:sz w:val="18"/>
      <w:szCs w:val="24"/>
      <w:lang w:eastAsia="ar-SA"/>
    </w:rPr>
  </w:style>
  <w:style w:type="character" w:customStyle="1" w:styleId="84">
    <w:name w:val="Footer Char"/>
    <w:link w:val="20"/>
    <w:qFormat/>
    <w:uiPriority w:val="99"/>
    <w:rPr>
      <w:rFonts w:cs="Arial"/>
      <w:lang w:eastAsia="ar-SA"/>
    </w:rPr>
  </w:style>
  <w:style w:type="character" w:customStyle="1" w:styleId="85">
    <w:name w:val="Title Char"/>
    <w:link w:val="25"/>
    <w:qFormat/>
    <w:uiPriority w:val="10"/>
    <w:rPr>
      <w:rFonts w:cs="Arial"/>
      <w:b/>
      <w:sz w:val="28"/>
      <w:lang w:val="en-IE" w:eastAsia="ar-SA"/>
    </w:rPr>
  </w:style>
  <w:style w:type="character" w:customStyle="1" w:styleId="86">
    <w:name w:val="Body Text Char"/>
    <w:link w:val="18"/>
    <w:qFormat/>
    <w:uiPriority w:val="99"/>
    <w:rPr>
      <w:sz w:val="18"/>
      <w:szCs w:val="24"/>
      <w:lang w:eastAsia="ar-SA"/>
    </w:rPr>
  </w:style>
  <w:style w:type="character" w:customStyle="1" w:styleId="87">
    <w:name w:val="_Style 8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5293</Words>
  <Characters>201171</Characters>
  <Lines>1676</Lines>
  <Paragraphs>471</Paragraphs>
  <TotalTime>0</TotalTime>
  <ScaleCrop>false</ScaleCrop>
  <LinksUpToDate>false</LinksUpToDate>
  <CharactersWithSpaces>235993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4T05:23:00Z</dcterms:created>
  <dc:creator>MCC</dc:creator>
  <cp:lastModifiedBy>China Mobile</cp:lastModifiedBy>
  <cp:lastPrinted>2009-08-26T08:09:00Z</cp:lastPrinted>
  <dcterms:modified xsi:type="dcterms:W3CDTF">2023-08-16T16:56:30Z</dcterms:modified>
  <dc:title>Chairman's note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3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TSGS2_158_Goteborg_2023-08/Docs/</vt:lpwstr>
  </property>
  <property fmtid="{D5CDD505-2E9C-101B-9397-08002B2CF9AE}" pid="5" name="group-year">
    <vt:lpwstr>S2-23</vt:lpwstr>
  </property>
  <property fmtid="{D5CDD505-2E9C-101B-9397-08002B2CF9AE}" pid="6" name="sflag">
    <vt:lpwstr>1289936376</vt:lpwstr>
  </property>
  <property fmtid="{D5CDD505-2E9C-101B-9397-08002B2CF9AE}" pid="7" name="TDLength">
    <vt:i4>5</vt:i4>
  </property>
  <property fmtid="{D5CDD505-2E9C-101B-9397-08002B2CF9AE}" pid="8" name="KSOProductBuildVer">
    <vt:lpwstr>2052-11.8.2.11483</vt:lpwstr>
  </property>
  <property fmtid="{D5CDD505-2E9C-101B-9397-08002B2CF9AE}" pid="9" name="ICV">
    <vt:lpwstr>A504AD8C414E424D871DE2503142F44B</vt:lpwstr>
  </property>
</Properties>
</file>